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35F00" w14:textId="2595B280" w:rsidR="00D278E2" w:rsidRPr="009E6D39" w:rsidRDefault="00841DA1" w:rsidP="009B394F">
      <w:pPr>
        <w:spacing w:after="0"/>
        <w:rPr>
          <w:rFonts w:ascii="Century Gothic" w:hAnsi="Century Gothic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89C66CF" wp14:editId="575D852A">
            <wp:simplePos x="0" y="0"/>
            <wp:positionH relativeFrom="margin">
              <wp:align>right</wp:align>
            </wp:positionH>
            <wp:positionV relativeFrom="paragraph">
              <wp:posOffset>52120</wp:posOffset>
            </wp:positionV>
            <wp:extent cx="779314" cy="1158303"/>
            <wp:effectExtent l="0" t="0" r="1905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314" cy="1158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03A99" w14:textId="2808EFF1" w:rsidR="00D278E2" w:rsidRPr="001E22C5" w:rsidRDefault="00841DA1" w:rsidP="00B9145E">
      <w:pPr>
        <w:spacing w:after="0"/>
        <w:jc w:val="center"/>
        <w:rPr>
          <w:rFonts w:asciiTheme="majorBidi" w:hAnsiTheme="majorBidi" w:cstheme="majorBidi"/>
          <w:b/>
          <w:sz w:val="34"/>
          <w:szCs w:val="34"/>
        </w:rPr>
      </w:pPr>
      <w:r w:rsidRPr="001E22C5">
        <w:rPr>
          <w:rFonts w:asciiTheme="majorBidi" w:hAnsiTheme="majorBidi" w:cstheme="majorBidi"/>
          <w:b/>
          <w:sz w:val="34"/>
          <w:szCs w:val="34"/>
        </w:rPr>
        <w:t>Institute of Education and Research</w:t>
      </w:r>
    </w:p>
    <w:p w14:paraId="79E9AAD7" w14:textId="26E73E79" w:rsidR="00841DA1" w:rsidRPr="001E22C5" w:rsidRDefault="00841DA1" w:rsidP="00B9145E">
      <w:pPr>
        <w:spacing w:after="0"/>
        <w:jc w:val="center"/>
        <w:rPr>
          <w:rFonts w:asciiTheme="majorBidi" w:hAnsiTheme="majorBidi" w:cstheme="majorBidi"/>
          <w:b/>
          <w:sz w:val="32"/>
          <w:szCs w:val="32"/>
        </w:rPr>
      </w:pPr>
      <w:r w:rsidRPr="001E22C5">
        <w:rPr>
          <w:rFonts w:asciiTheme="majorBidi" w:hAnsiTheme="majorBidi" w:cstheme="majorBidi"/>
          <w:b/>
          <w:sz w:val="32"/>
          <w:szCs w:val="32"/>
        </w:rPr>
        <w:t>University of the Punjab, Lahore</w:t>
      </w:r>
    </w:p>
    <w:p w14:paraId="06E4D0E2" w14:textId="74094BEB" w:rsidR="00CA7D21" w:rsidRPr="00E030B1" w:rsidRDefault="009B394F" w:rsidP="00B9145E">
      <w:pPr>
        <w:spacing w:after="0"/>
        <w:jc w:val="center"/>
        <w:rPr>
          <w:rFonts w:ascii="Century Gothic" w:hAnsi="Century Gothic"/>
          <w:b/>
          <w:color w:val="FF0000"/>
          <w:sz w:val="20"/>
          <w:szCs w:val="20"/>
        </w:rPr>
      </w:pPr>
      <w:r w:rsidRPr="00E030B1">
        <w:rPr>
          <w:rFonts w:ascii="Century Gothic" w:hAnsi="Century Gothic"/>
          <w:b/>
          <w:color w:val="FF0000"/>
          <w:sz w:val="20"/>
          <w:szCs w:val="20"/>
        </w:rPr>
        <w:t xml:space="preserve">(Note: </w:t>
      </w:r>
      <w:r w:rsidR="00841DA1" w:rsidRPr="00E030B1">
        <w:rPr>
          <w:rFonts w:ascii="Century Gothic" w:hAnsi="Century Gothic"/>
          <w:b/>
          <w:color w:val="FF0000"/>
          <w:sz w:val="20"/>
          <w:szCs w:val="20"/>
        </w:rPr>
        <w:t>Handwritten</w:t>
      </w:r>
      <w:r w:rsidRPr="00E030B1">
        <w:rPr>
          <w:rFonts w:ascii="Century Gothic" w:hAnsi="Century Gothic"/>
          <w:b/>
          <w:color w:val="FF0000"/>
          <w:sz w:val="20"/>
          <w:szCs w:val="20"/>
        </w:rPr>
        <w:t xml:space="preserve"> form shall not be accepted)</w:t>
      </w:r>
    </w:p>
    <w:p w14:paraId="132E24A7" w14:textId="77777777" w:rsidR="00D278E2" w:rsidRPr="009E6D39" w:rsidRDefault="00D278E2" w:rsidP="00B9145E">
      <w:pPr>
        <w:spacing w:after="0"/>
        <w:jc w:val="center"/>
        <w:rPr>
          <w:rFonts w:ascii="Century Gothic" w:hAnsi="Century Gothic"/>
          <w:b/>
          <w:sz w:val="20"/>
          <w:szCs w:val="20"/>
        </w:rPr>
      </w:pPr>
    </w:p>
    <w:p w14:paraId="6C40D722" w14:textId="25028AAE" w:rsidR="00D278E2" w:rsidRPr="00841DA1" w:rsidRDefault="009B394F" w:rsidP="003510C1">
      <w:pPr>
        <w:spacing w:after="0"/>
        <w:jc w:val="center"/>
        <w:rPr>
          <w:rFonts w:ascii="Century Gothic" w:hAnsi="Century Gothic"/>
          <w:b/>
        </w:rPr>
      </w:pPr>
      <w:r w:rsidRPr="00841DA1">
        <w:rPr>
          <w:rFonts w:ascii="Century Gothic" w:hAnsi="Century Gothic"/>
          <w:b/>
        </w:rPr>
        <w:t xml:space="preserve">Application for the </w:t>
      </w:r>
      <w:r w:rsidR="00841DA1" w:rsidRPr="00841DA1">
        <w:rPr>
          <w:rFonts w:ascii="Century Gothic" w:hAnsi="Century Gothic"/>
          <w:b/>
        </w:rPr>
        <w:t>Post</w:t>
      </w:r>
      <w:r w:rsidR="00996FDA">
        <w:rPr>
          <w:rFonts w:ascii="Century Gothic" w:hAnsi="Century Gothic"/>
          <w:b/>
        </w:rPr>
        <w:t xml:space="preserve"> D</w:t>
      </w:r>
      <w:r w:rsidR="00841DA1" w:rsidRPr="00841DA1">
        <w:rPr>
          <w:rFonts w:ascii="Century Gothic" w:hAnsi="Century Gothic"/>
          <w:b/>
        </w:rPr>
        <w:t>octora</w:t>
      </w:r>
      <w:r w:rsidR="00996FDA">
        <w:rPr>
          <w:rFonts w:ascii="Century Gothic" w:hAnsi="Century Gothic"/>
          <w:b/>
        </w:rPr>
        <w:t>te in Education</w:t>
      </w:r>
    </w:p>
    <w:p w14:paraId="0E8A2399" w14:textId="77777777" w:rsidR="009E2AFA" w:rsidRPr="009E6D39" w:rsidRDefault="009E2AFA" w:rsidP="00690666">
      <w:pPr>
        <w:spacing w:after="0"/>
        <w:jc w:val="both"/>
        <w:rPr>
          <w:rFonts w:ascii="Century Gothic" w:hAnsi="Century Gothic"/>
          <w:sz w:val="20"/>
          <w:szCs w:val="20"/>
        </w:rPr>
      </w:pPr>
    </w:p>
    <w:p w14:paraId="64845BF4" w14:textId="77777777" w:rsidR="0055517C" w:rsidRPr="009E6D39" w:rsidRDefault="009B394F" w:rsidP="00D934ED">
      <w:pPr>
        <w:pStyle w:val="ListParagraph"/>
        <w:shd w:val="clear" w:color="auto" w:fill="0D0D0D"/>
        <w:spacing w:before="120" w:after="0"/>
        <w:ind w:left="360"/>
        <w:rPr>
          <w:rFonts w:ascii="Century Gothic" w:hAnsi="Century Gothic"/>
          <w:b/>
          <w:sz w:val="20"/>
          <w:szCs w:val="20"/>
        </w:rPr>
      </w:pPr>
      <w:r w:rsidRPr="009E6D39">
        <w:rPr>
          <w:rFonts w:ascii="Century Gothic" w:hAnsi="Century Gothic"/>
          <w:b/>
          <w:sz w:val="20"/>
          <w:szCs w:val="20"/>
        </w:rPr>
        <w:t xml:space="preserve">PERSONAL </w:t>
      </w:r>
      <w:r>
        <w:rPr>
          <w:rFonts w:ascii="Century Gothic" w:hAnsi="Century Gothic"/>
          <w:b/>
          <w:sz w:val="20"/>
          <w:szCs w:val="20"/>
        </w:rPr>
        <w:t>INFORMATION</w:t>
      </w:r>
    </w:p>
    <w:tbl>
      <w:tblPr>
        <w:tblW w:w="104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9"/>
        <w:gridCol w:w="3151"/>
        <w:gridCol w:w="2013"/>
        <w:gridCol w:w="3507"/>
      </w:tblGrid>
      <w:tr w:rsidR="00344768" w:rsidRPr="007B1884" w14:paraId="7A841606" w14:textId="77777777" w:rsidTr="00924851">
        <w:trPr>
          <w:trHeight w:val="548"/>
        </w:trPr>
        <w:tc>
          <w:tcPr>
            <w:tcW w:w="1822" w:type="dxa"/>
            <w:vAlign w:val="center"/>
          </w:tcPr>
          <w:p w14:paraId="44C88265" w14:textId="77777777" w:rsidR="007F2622" w:rsidRPr="007B1884" w:rsidRDefault="007F2622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Name</w:t>
            </w:r>
          </w:p>
        </w:tc>
        <w:tc>
          <w:tcPr>
            <w:tcW w:w="3335" w:type="dxa"/>
            <w:vAlign w:val="center"/>
          </w:tcPr>
          <w:p w14:paraId="5B3F45F7" w14:textId="39CA848F" w:rsidR="007F2622" w:rsidRPr="007B1884" w:rsidRDefault="007F2622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70" w:type="dxa"/>
            <w:vAlign w:val="center"/>
          </w:tcPr>
          <w:p w14:paraId="256BF670" w14:textId="77777777" w:rsidR="007F2622" w:rsidRPr="007B1884" w:rsidRDefault="007F2622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Father’s Name</w:t>
            </w:r>
          </w:p>
        </w:tc>
        <w:tc>
          <w:tcPr>
            <w:tcW w:w="3713" w:type="dxa"/>
            <w:vAlign w:val="center"/>
          </w:tcPr>
          <w:p w14:paraId="39D9FB22" w14:textId="6B052666" w:rsidR="007F2622" w:rsidRPr="007B1884" w:rsidRDefault="007F2622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344768" w:rsidRPr="007B1884" w14:paraId="32240A83" w14:textId="77777777" w:rsidTr="00924851">
        <w:trPr>
          <w:trHeight w:val="486"/>
        </w:trPr>
        <w:tc>
          <w:tcPr>
            <w:tcW w:w="1822" w:type="dxa"/>
            <w:vAlign w:val="center"/>
          </w:tcPr>
          <w:p w14:paraId="384DD9BE" w14:textId="77777777" w:rsidR="007F2622" w:rsidRPr="007B1884" w:rsidRDefault="009B394F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CNIC</w:t>
            </w:r>
          </w:p>
        </w:tc>
        <w:tc>
          <w:tcPr>
            <w:tcW w:w="3335" w:type="dxa"/>
            <w:vAlign w:val="center"/>
          </w:tcPr>
          <w:p w14:paraId="1DA727B7" w14:textId="294C35CC" w:rsidR="007F2622" w:rsidRPr="007B1884" w:rsidRDefault="007F2622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70" w:type="dxa"/>
            <w:vAlign w:val="center"/>
          </w:tcPr>
          <w:p w14:paraId="30AB5B38" w14:textId="3C76E81B" w:rsidR="007F2622" w:rsidRPr="007B1884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Mobile Number</w:t>
            </w:r>
          </w:p>
        </w:tc>
        <w:tc>
          <w:tcPr>
            <w:tcW w:w="3713" w:type="dxa"/>
            <w:vAlign w:val="center"/>
          </w:tcPr>
          <w:p w14:paraId="38D72E9D" w14:textId="3F9EF6F7" w:rsidR="007F2622" w:rsidRPr="007B1884" w:rsidRDefault="007F2622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344768" w:rsidRPr="007B1884" w14:paraId="0BE882D2" w14:textId="77777777" w:rsidTr="00924851">
        <w:trPr>
          <w:trHeight w:val="486"/>
        </w:trPr>
        <w:tc>
          <w:tcPr>
            <w:tcW w:w="1822" w:type="dxa"/>
            <w:vAlign w:val="center"/>
          </w:tcPr>
          <w:p w14:paraId="2BB41663" w14:textId="123D1472" w:rsidR="007F2622" w:rsidRPr="007B1884" w:rsidRDefault="009B394F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D</w:t>
            </w:r>
            <w:r w:rsidR="00841DA1">
              <w:rPr>
                <w:rFonts w:ascii="Century Gothic" w:hAnsi="Century Gothic"/>
                <w:b/>
                <w:sz w:val="18"/>
                <w:szCs w:val="18"/>
              </w:rPr>
              <w:t>ate of Birth</w:t>
            </w:r>
          </w:p>
        </w:tc>
        <w:tc>
          <w:tcPr>
            <w:tcW w:w="3335" w:type="dxa"/>
            <w:vAlign w:val="center"/>
          </w:tcPr>
          <w:p w14:paraId="36CBA2CA" w14:textId="6BB89066" w:rsidR="007F2622" w:rsidRPr="007B1884" w:rsidRDefault="007F2622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70" w:type="dxa"/>
            <w:vAlign w:val="center"/>
          </w:tcPr>
          <w:p w14:paraId="3D30FC85" w14:textId="77777777" w:rsidR="007F2622" w:rsidRPr="007B1884" w:rsidRDefault="009B394F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Domicile </w:t>
            </w:r>
          </w:p>
        </w:tc>
        <w:tc>
          <w:tcPr>
            <w:tcW w:w="3713" w:type="dxa"/>
            <w:vAlign w:val="center"/>
          </w:tcPr>
          <w:p w14:paraId="1B544BB1" w14:textId="50752863" w:rsidR="007F2622" w:rsidRPr="007B1884" w:rsidRDefault="007F2622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9B394F" w:rsidRPr="007B1884" w14:paraId="0E555898" w14:textId="77777777" w:rsidTr="00924851">
        <w:trPr>
          <w:trHeight w:val="486"/>
        </w:trPr>
        <w:tc>
          <w:tcPr>
            <w:tcW w:w="1822" w:type="dxa"/>
            <w:vAlign w:val="center"/>
          </w:tcPr>
          <w:p w14:paraId="71EF6AA2" w14:textId="77777777" w:rsidR="009B394F" w:rsidRDefault="009B394F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Age</w:t>
            </w:r>
            <w:r w:rsidR="000426CF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(In years)</w:t>
            </w:r>
          </w:p>
        </w:tc>
        <w:tc>
          <w:tcPr>
            <w:tcW w:w="3335" w:type="dxa"/>
            <w:vAlign w:val="center"/>
          </w:tcPr>
          <w:p w14:paraId="08DAB979" w14:textId="22888939" w:rsidR="009B394F" w:rsidRPr="007B1884" w:rsidRDefault="009B394F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70" w:type="dxa"/>
            <w:vAlign w:val="center"/>
          </w:tcPr>
          <w:p w14:paraId="4A0A0ABB" w14:textId="77777777" w:rsidR="009B394F" w:rsidRDefault="009B394F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Province</w:t>
            </w:r>
          </w:p>
        </w:tc>
        <w:tc>
          <w:tcPr>
            <w:tcW w:w="3713" w:type="dxa"/>
            <w:vAlign w:val="center"/>
          </w:tcPr>
          <w:p w14:paraId="7E4A957A" w14:textId="399B42D2" w:rsidR="009B394F" w:rsidRPr="007B1884" w:rsidRDefault="009B394F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841DA1" w:rsidRPr="007B1884" w14:paraId="6A6B34E2" w14:textId="77777777" w:rsidTr="00924851">
        <w:trPr>
          <w:trHeight w:val="486"/>
        </w:trPr>
        <w:tc>
          <w:tcPr>
            <w:tcW w:w="1822" w:type="dxa"/>
            <w:vAlign w:val="center"/>
          </w:tcPr>
          <w:p w14:paraId="09D103C5" w14:textId="365F6A43" w:rsidR="00841DA1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Religion</w:t>
            </w:r>
          </w:p>
        </w:tc>
        <w:tc>
          <w:tcPr>
            <w:tcW w:w="3335" w:type="dxa"/>
            <w:vAlign w:val="center"/>
          </w:tcPr>
          <w:p w14:paraId="328A4A80" w14:textId="77777777" w:rsidR="00841DA1" w:rsidRPr="007B1884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70" w:type="dxa"/>
            <w:vAlign w:val="center"/>
          </w:tcPr>
          <w:p w14:paraId="3E497CB8" w14:textId="77777777" w:rsidR="00841DA1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Hafiz-e-Quran</w:t>
            </w:r>
          </w:p>
          <w:p w14:paraId="7E58D13C" w14:textId="33F8D178" w:rsidR="00841DA1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(Yes/No)</w:t>
            </w:r>
          </w:p>
        </w:tc>
        <w:tc>
          <w:tcPr>
            <w:tcW w:w="3713" w:type="dxa"/>
            <w:vAlign w:val="center"/>
          </w:tcPr>
          <w:p w14:paraId="305FE89A" w14:textId="77777777" w:rsidR="00841DA1" w:rsidRPr="007B1884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841DA1" w:rsidRPr="007B1884" w14:paraId="79E1D844" w14:textId="77777777" w:rsidTr="00924851">
        <w:trPr>
          <w:trHeight w:val="486"/>
        </w:trPr>
        <w:tc>
          <w:tcPr>
            <w:tcW w:w="1822" w:type="dxa"/>
            <w:vAlign w:val="center"/>
          </w:tcPr>
          <w:p w14:paraId="58EC473D" w14:textId="3283C967" w:rsidR="00841DA1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Blood Group</w:t>
            </w:r>
          </w:p>
        </w:tc>
        <w:tc>
          <w:tcPr>
            <w:tcW w:w="3335" w:type="dxa"/>
            <w:vAlign w:val="center"/>
          </w:tcPr>
          <w:p w14:paraId="7B75DAAE" w14:textId="77777777" w:rsidR="00841DA1" w:rsidRPr="007B1884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70" w:type="dxa"/>
            <w:vAlign w:val="center"/>
          </w:tcPr>
          <w:p w14:paraId="75CF0E11" w14:textId="77777777" w:rsidR="00841DA1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Marital Status</w:t>
            </w:r>
          </w:p>
          <w:p w14:paraId="73533826" w14:textId="16B8B978" w:rsidR="00841DA1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(Married/Unmarried)</w:t>
            </w:r>
          </w:p>
        </w:tc>
        <w:tc>
          <w:tcPr>
            <w:tcW w:w="3713" w:type="dxa"/>
            <w:vAlign w:val="center"/>
          </w:tcPr>
          <w:p w14:paraId="5A9DFC38" w14:textId="77777777" w:rsidR="00841DA1" w:rsidRPr="007B1884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841DA1" w:rsidRPr="007B1884" w14:paraId="09D89C0F" w14:textId="77777777" w:rsidTr="00924851">
        <w:trPr>
          <w:trHeight w:val="486"/>
        </w:trPr>
        <w:tc>
          <w:tcPr>
            <w:tcW w:w="1822" w:type="dxa"/>
            <w:vAlign w:val="center"/>
          </w:tcPr>
          <w:p w14:paraId="54E5D793" w14:textId="4C3BF21F" w:rsidR="00841DA1" w:rsidRDefault="00996FDA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Job Place</w:t>
            </w:r>
          </w:p>
        </w:tc>
        <w:tc>
          <w:tcPr>
            <w:tcW w:w="3335" w:type="dxa"/>
            <w:vAlign w:val="center"/>
          </w:tcPr>
          <w:p w14:paraId="108BFD72" w14:textId="77777777" w:rsidR="00841DA1" w:rsidRPr="007B1884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70" w:type="dxa"/>
            <w:vAlign w:val="center"/>
          </w:tcPr>
          <w:p w14:paraId="6586A620" w14:textId="12460DAA" w:rsidR="00841DA1" w:rsidRDefault="00996FDA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Designation</w:t>
            </w:r>
          </w:p>
        </w:tc>
        <w:tc>
          <w:tcPr>
            <w:tcW w:w="3713" w:type="dxa"/>
            <w:vAlign w:val="center"/>
          </w:tcPr>
          <w:p w14:paraId="799FFDCD" w14:textId="77777777" w:rsidR="00841DA1" w:rsidRPr="007B1884" w:rsidRDefault="00841DA1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0F07C4" w:rsidRPr="007B1884" w14:paraId="1EA29749" w14:textId="77777777" w:rsidTr="000F07C4">
        <w:trPr>
          <w:trHeight w:val="486"/>
        </w:trPr>
        <w:tc>
          <w:tcPr>
            <w:tcW w:w="1822" w:type="dxa"/>
            <w:vAlign w:val="center"/>
          </w:tcPr>
          <w:p w14:paraId="7B3468A7" w14:textId="77777777" w:rsidR="000F07C4" w:rsidRDefault="000F07C4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Email</w:t>
            </w:r>
          </w:p>
        </w:tc>
        <w:tc>
          <w:tcPr>
            <w:tcW w:w="8618" w:type="dxa"/>
            <w:gridSpan w:val="3"/>
            <w:vAlign w:val="center"/>
          </w:tcPr>
          <w:p w14:paraId="249FB9AB" w14:textId="145F3880" w:rsidR="000F07C4" w:rsidRPr="007B1884" w:rsidRDefault="000F07C4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2A260B" w:rsidRPr="007B1884" w14:paraId="3299D655" w14:textId="77777777" w:rsidTr="00924851">
        <w:trPr>
          <w:trHeight w:val="530"/>
        </w:trPr>
        <w:tc>
          <w:tcPr>
            <w:tcW w:w="1822" w:type="dxa"/>
            <w:vMerge w:val="restart"/>
          </w:tcPr>
          <w:p w14:paraId="5E928DE8" w14:textId="77777777" w:rsidR="002A260B" w:rsidRPr="007B1884" w:rsidRDefault="002A260B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Postal Address</w:t>
            </w:r>
          </w:p>
        </w:tc>
        <w:tc>
          <w:tcPr>
            <w:tcW w:w="8618" w:type="dxa"/>
            <w:gridSpan w:val="3"/>
            <w:vAlign w:val="center"/>
          </w:tcPr>
          <w:p w14:paraId="375AD493" w14:textId="2407418C" w:rsidR="002A260B" w:rsidRPr="007B1884" w:rsidRDefault="002A260B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2A260B" w:rsidRPr="007B1884" w14:paraId="580ECD76" w14:textId="77777777" w:rsidTr="00924851">
        <w:trPr>
          <w:trHeight w:val="530"/>
        </w:trPr>
        <w:tc>
          <w:tcPr>
            <w:tcW w:w="1822" w:type="dxa"/>
            <w:vMerge/>
          </w:tcPr>
          <w:p w14:paraId="52C046EE" w14:textId="77777777" w:rsidR="002A260B" w:rsidRPr="007B1884" w:rsidRDefault="002A260B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18" w:type="dxa"/>
            <w:gridSpan w:val="3"/>
            <w:vAlign w:val="center"/>
          </w:tcPr>
          <w:p w14:paraId="356E0050" w14:textId="77777777" w:rsidR="002A260B" w:rsidRPr="007B1884" w:rsidRDefault="002A260B" w:rsidP="007B1884">
            <w:pPr>
              <w:pStyle w:val="ListParagraph"/>
              <w:spacing w:before="120" w:after="0" w:line="240" w:lineRule="auto"/>
              <w:ind w:left="0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4AECFDE2" w14:textId="77777777" w:rsidR="00690666" w:rsidRPr="009E6D39" w:rsidRDefault="00690666">
      <w:pPr>
        <w:rPr>
          <w:rFonts w:ascii="Century Gothic" w:hAnsi="Century Gothic"/>
          <w:sz w:val="20"/>
          <w:szCs w:val="20"/>
        </w:rPr>
      </w:pPr>
    </w:p>
    <w:p w14:paraId="00D4B507" w14:textId="77777777" w:rsidR="00083B66" w:rsidRPr="009E6D39" w:rsidRDefault="00E030B1" w:rsidP="00924851">
      <w:pPr>
        <w:pStyle w:val="ListParagraph"/>
        <w:shd w:val="clear" w:color="auto" w:fill="000000"/>
        <w:spacing w:before="120" w:after="0"/>
        <w:ind w:left="360"/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 xml:space="preserve">QUALIFICATION </w:t>
      </w:r>
      <w:r w:rsidR="009E2AFA" w:rsidRPr="002C090A">
        <w:rPr>
          <w:rFonts w:ascii="Century Gothic" w:hAnsi="Century Gothic"/>
          <w:sz w:val="18"/>
          <w:szCs w:val="18"/>
        </w:rPr>
        <w:t>(Attach all DMCs)</w:t>
      </w:r>
      <w:r w:rsidRPr="009E6D39">
        <w:rPr>
          <w:rFonts w:ascii="Century Gothic" w:hAnsi="Century Gothic"/>
          <w:b/>
          <w:sz w:val="20"/>
          <w:szCs w:val="20"/>
        </w:rPr>
        <w:t xml:space="preserve"> </w:t>
      </w:r>
    </w:p>
    <w:tbl>
      <w:tblPr>
        <w:tblW w:w="104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1"/>
        <w:gridCol w:w="3290"/>
        <w:gridCol w:w="1137"/>
        <w:gridCol w:w="1239"/>
        <w:gridCol w:w="1045"/>
        <w:gridCol w:w="1228"/>
      </w:tblGrid>
      <w:tr w:rsidR="00F86E2E" w:rsidRPr="007B1884" w14:paraId="43CCB212" w14:textId="77777777" w:rsidTr="00922C8C">
        <w:trPr>
          <w:trHeight w:val="761"/>
        </w:trPr>
        <w:tc>
          <w:tcPr>
            <w:tcW w:w="2504" w:type="dxa"/>
            <w:vAlign w:val="center"/>
          </w:tcPr>
          <w:p w14:paraId="7B316C8F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Degree /Certification</w:t>
            </w:r>
          </w:p>
        </w:tc>
        <w:tc>
          <w:tcPr>
            <w:tcW w:w="3295" w:type="dxa"/>
            <w:vAlign w:val="center"/>
          </w:tcPr>
          <w:p w14:paraId="321EB1CC" w14:textId="1FE54E06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Field of Specializations</w:t>
            </w:r>
          </w:p>
        </w:tc>
        <w:tc>
          <w:tcPr>
            <w:tcW w:w="1138" w:type="dxa"/>
            <w:vAlign w:val="center"/>
          </w:tcPr>
          <w:p w14:paraId="5E97AA43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Passing Year</w:t>
            </w:r>
          </w:p>
        </w:tc>
        <w:tc>
          <w:tcPr>
            <w:tcW w:w="1240" w:type="dxa"/>
            <w:vAlign w:val="center"/>
          </w:tcPr>
          <w:p w14:paraId="7B6BAD4B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 xml:space="preserve">Total Marks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/CGPA</w:t>
            </w:r>
          </w:p>
        </w:tc>
        <w:tc>
          <w:tcPr>
            <w:tcW w:w="1035" w:type="dxa"/>
            <w:vAlign w:val="center"/>
          </w:tcPr>
          <w:p w14:paraId="6CE41818" w14:textId="1A115DC4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Obtain</w:t>
            </w:r>
            <w:r w:rsidR="00A42E71">
              <w:rPr>
                <w:rFonts w:ascii="Century Gothic" w:hAnsi="Century Gothic"/>
                <w:b/>
                <w:sz w:val="18"/>
                <w:szCs w:val="18"/>
              </w:rPr>
              <w:t>ed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Marks/ </w:t>
            </w:r>
            <w:r w:rsidR="00A42E71">
              <w:rPr>
                <w:rFonts w:ascii="Century Gothic" w:hAnsi="Century Gothic"/>
                <w:b/>
                <w:sz w:val="18"/>
                <w:szCs w:val="18"/>
              </w:rPr>
              <w:t>C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GPA</w:t>
            </w:r>
          </w:p>
        </w:tc>
        <w:tc>
          <w:tcPr>
            <w:tcW w:w="1228" w:type="dxa"/>
            <w:vAlign w:val="center"/>
          </w:tcPr>
          <w:p w14:paraId="325A0DB5" w14:textId="6D08B3DE" w:rsidR="00F86E2E" w:rsidRPr="007B1884" w:rsidRDefault="00940729" w:rsidP="00940729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Registration N</w:t>
            </w:r>
            <w:r w:rsidR="00A42E71">
              <w:rPr>
                <w:rFonts w:ascii="Century Gothic" w:hAnsi="Century Gothic"/>
                <w:b/>
                <w:sz w:val="18"/>
                <w:szCs w:val="18"/>
              </w:rPr>
              <w:t>umber</w:t>
            </w:r>
          </w:p>
        </w:tc>
      </w:tr>
      <w:tr w:rsidR="00F86E2E" w:rsidRPr="007B1884" w14:paraId="2B6A0190" w14:textId="77777777" w:rsidTr="00922C8C">
        <w:trPr>
          <w:trHeight w:val="359"/>
        </w:trPr>
        <w:tc>
          <w:tcPr>
            <w:tcW w:w="2504" w:type="dxa"/>
            <w:vAlign w:val="center"/>
          </w:tcPr>
          <w:p w14:paraId="1ED823CC" w14:textId="24E6F6B1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Post-doc</w:t>
            </w:r>
            <w:r w:rsidR="00D93D75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(If Applicable)</w:t>
            </w:r>
          </w:p>
        </w:tc>
        <w:tc>
          <w:tcPr>
            <w:tcW w:w="3295" w:type="dxa"/>
            <w:vAlign w:val="center"/>
          </w:tcPr>
          <w:p w14:paraId="64E218FB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38" w:type="dxa"/>
            <w:vAlign w:val="center"/>
          </w:tcPr>
          <w:p w14:paraId="50E54726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40" w:type="dxa"/>
            <w:vAlign w:val="center"/>
          </w:tcPr>
          <w:p w14:paraId="06E76136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35" w:type="dxa"/>
            <w:vAlign w:val="center"/>
          </w:tcPr>
          <w:p w14:paraId="75891760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28" w:type="dxa"/>
            <w:vAlign w:val="center"/>
          </w:tcPr>
          <w:p w14:paraId="2752B803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86E2E" w:rsidRPr="007B1884" w14:paraId="5B2992F7" w14:textId="77777777" w:rsidTr="00922C8C">
        <w:trPr>
          <w:trHeight w:val="359"/>
        </w:trPr>
        <w:tc>
          <w:tcPr>
            <w:tcW w:w="2504" w:type="dxa"/>
            <w:vAlign w:val="center"/>
          </w:tcPr>
          <w:p w14:paraId="1CCACD2D" w14:textId="1E061D70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bCs/>
                <w:sz w:val="18"/>
                <w:szCs w:val="18"/>
              </w:rPr>
              <w:t>PhD</w:t>
            </w:r>
            <w:r w:rsidR="00940729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Education</w:t>
            </w:r>
          </w:p>
        </w:tc>
        <w:tc>
          <w:tcPr>
            <w:tcW w:w="3295" w:type="dxa"/>
            <w:vAlign w:val="center"/>
          </w:tcPr>
          <w:p w14:paraId="2B2E0559" w14:textId="78E49EFF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38" w:type="dxa"/>
            <w:vAlign w:val="center"/>
          </w:tcPr>
          <w:p w14:paraId="1F90048C" w14:textId="3C433212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40" w:type="dxa"/>
            <w:vAlign w:val="center"/>
          </w:tcPr>
          <w:p w14:paraId="730B20D5" w14:textId="7DC651F5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35" w:type="dxa"/>
            <w:vAlign w:val="center"/>
          </w:tcPr>
          <w:p w14:paraId="0CF79181" w14:textId="1A9C6B1F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28" w:type="dxa"/>
            <w:vAlign w:val="center"/>
          </w:tcPr>
          <w:p w14:paraId="1095BABD" w14:textId="456A506E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86E2E" w:rsidRPr="007B1884" w14:paraId="1B92D996" w14:textId="77777777" w:rsidTr="00922C8C">
        <w:trPr>
          <w:trHeight w:val="378"/>
        </w:trPr>
        <w:tc>
          <w:tcPr>
            <w:tcW w:w="2504" w:type="dxa"/>
            <w:vAlign w:val="center"/>
          </w:tcPr>
          <w:p w14:paraId="64F7F14F" w14:textId="4DAB08A7" w:rsidR="00F86E2E" w:rsidRPr="007B1884" w:rsidRDefault="00F86E2E" w:rsidP="009B394F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MPhil </w:t>
            </w:r>
            <w:r w:rsidR="00940729">
              <w:rPr>
                <w:rFonts w:ascii="Century Gothic" w:hAnsi="Century Gothic"/>
                <w:b/>
                <w:bCs/>
                <w:sz w:val="18"/>
                <w:szCs w:val="18"/>
              </w:rPr>
              <w:t>Education</w:t>
            </w:r>
          </w:p>
        </w:tc>
        <w:tc>
          <w:tcPr>
            <w:tcW w:w="3295" w:type="dxa"/>
            <w:vAlign w:val="center"/>
          </w:tcPr>
          <w:p w14:paraId="16F14CE7" w14:textId="0E33884C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38" w:type="dxa"/>
            <w:vAlign w:val="center"/>
          </w:tcPr>
          <w:p w14:paraId="421FEE4B" w14:textId="3597736A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40" w:type="dxa"/>
            <w:vAlign w:val="center"/>
          </w:tcPr>
          <w:p w14:paraId="5E058BCF" w14:textId="3A17940C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35" w:type="dxa"/>
            <w:vAlign w:val="center"/>
          </w:tcPr>
          <w:p w14:paraId="15D178DE" w14:textId="2D9B4E4C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28" w:type="dxa"/>
            <w:vAlign w:val="center"/>
          </w:tcPr>
          <w:p w14:paraId="20168902" w14:textId="75B4A142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86E2E" w:rsidRPr="007B1884" w14:paraId="1D1DF921" w14:textId="77777777" w:rsidTr="00922C8C">
        <w:trPr>
          <w:trHeight w:val="359"/>
        </w:trPr>
        <w:tc>
          <w:tcPr>
            <w:tcW w:w="2504" w:type="dxa"/>
            <w:vAlign w:val="center"/>
          </w:tcPr>
          <w:p w14:paraId="6BB20A62" w14:textId="0B4ECE38" w:rsidR="00F86E2E" w:rsidRPr="007B1884" w:rsidRDefault="005E6D25" w:rsidP="00295570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bCs/>
                <w:sz w:val="18"/>
                <w:szCs w:val="18"/>
              </w:rPr>
              <w:t>MA</w:t>
            </w:r>
            <w:r w:rsidR="00940729">
              <w:rPr>
                <w:rFonts w:ascii="Century Gothic" w:hAnsi="Century Gothic"/>
                <w:b/>
                <w:bCs/>
                <w:sz w:val="18"/>
                <w:szCs w:val="18"/>
              </w:rPr>
              <w:t>/M.Ed</w:t>
            </w:r>
            <w:r w:rsidR="00922C8C">
              <w:rPr>
                <w:rFonts w:ascii="Century Gothic" w:hAnsi="Century Gothic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3295" w:type="dxa"/>
            <w:vAlign w:val="center"/>
          </w:tcPr>
          <w:p w14:paraId="284548F7" w14:textId="615D2A39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38" w:type="dxa"/>
            <w:vAlign w:val="center"/>
          </w:tcPr>
          <w:p w14:paraId="050CECD9" w14:textId="1752DFB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40" w:type="dxa"/>
            <w:vAlign w:val="center"/>
          </w:tcPr>
          <w:p w14:paraId="5BE6EE63" w14:textId="23D401B9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35" w:type="dxa"/>
            <w:vAlign w:val="center"/>
          </w:tcPr>
          <w:p w14:paraId="45543696" w14:textId="2ECDAF8A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28" w:type="dxa"/>
            <w:vAlign w:val="center"/>
          </w:tcPr>
          <w:p w14:paraId="4ABF048A" w14:textId="6A0076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95570" w:rsidRPr="007B1884" w14:paraId="375404C1" w14:textId="77777777" w:rsidTr="00922C8C">
        <w:trPr>
          <w:trHeight w:val="359"/>
        </w:trPr>
        <w:tc>
          <w:tcPr>
            <w:tcW w:w="2504" w:type="dxa"/>
            <w:vAlign w:val="center"/>
          </w:tcPr>
          <w:p w14:paraId="21EB160C" w14:textId="222FE4B4" w:rsidR="00295570" w:rsidRPr="005E6D25" w:rsidRDefault="00940729" w:rsidP="009B394F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BA/</w:t>
            </w:r>
            <w:r w:rsidR="005E6D25" w:rsidRPr="005E6D25">
              <w:rPr>
                <w:rFonts w:ascii="Century Gothic" w:hAnsi="Century Gothic"/>
                <w:b/>
                <w:bCs/>
                <w:sz w:val="18"/>
                <w:szCs w:val="18"/>
              </w:rPr>
              <w:t>BSc</w:t>
            </w:r>
          </w:p>
        </w:tc>
        <w:tc>
          <w:tcPr>
            <w:tcW w:w="3295" w:type="dxa"/>
            <w:vAlign w:val="center"/>
          </w:tcPr>
          <w:p w14:paraId="52B98088" w14:textId="4C8697BF" w:rsidR="00295570" w:rsidRPr="007B1884" w:rsidRDefault="00295570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38" w:type="dxa"/>
            <w:vAlign w:val="center"/>
          </w:tcPr>
          <w:p w14:paraId="3184C7C2" w14:textId="6A800682" w:rsidR="00295570" w:rsidRPr="007B1884" w:rsidRDefault="00295570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40" w:type="dxa"/>
            <w:vAlign w:val="center"/>
          </w:tcPr>
          <w:p w14:paraId="4DF03BF6" w14:textId="0C27B60F" w:rsidR="00295570" w:rsidRPr="007B1884" w:rsidRDefault="00295570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35" w:type="dxa"/>
            <w:vAlign w:val="center"/>
          </w:tcPr>
          <w:p w14:paraId="14392815" w14:textId="313CFFA2" w:rsidR="00295570" w:rsidRPr="007B1884" w:rsidRDefault="00295570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28" w:type="dxa"/>
            <w:vAlign w:val="center"/>
          </w:tcPr>
          <w:p w14:paraId="6FC36DB1" w14:textId="4E29B621" w:rsidR="00295570" w:rsidRPr="007B1884" w:rsidRDefault="00295570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86E2E" w:rsidRPr="007B1884" w14:paraId="0C5CECC1" w14:textId="77777777" w:rsidTr="00922C8C">
        <w:trPr>
          <w:trHeight w:val="378"/>
        </w:trPr>
        <w:tc>
          <w:tcPr>
            <w:tcW w:w="2504" w:type="dxa"/>
            <w:vAlign w:val="center"/>
          </w:tcPr>
          <w:p w14:paraId="2D4737DB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bCs/>
                <w:sz w:val="18"/>
                <w:szCs w:val="18"/>
              </w:rPr>
              <w:t>FA/</w:t>
            </w:r>
            <w:proofErr w:type="spellStart"/>
            <w:r w:rsidRPr="007B1884">
              <w:rPr>
                <w:rFonts w:ascii="Century Gothic" w:hAnsi="Century Gothic"/>
                <w:b/>
                <w:bCs/>
                <w:sz w:val="18"/>
                <w:szCs w:val="18"/>
              </w:rPr>
              <w:t>FSc</w:t>
            </w:r>
            <w:proofErr w:type="spellEnd"/>
            <w:r w:rsidRPr="007B1884">
              <w:rPr>
                <w:rFonts w:ascii="Century Gothic" w:hAnsi="Century Gothic"/>
                <w:b/>
                <w:bCs/>
                <w:sz w:val="18"/>
                <w:szCs w:val="18"/>
              </w:rPr>
              <w:t>/A Level</w:t>
            </w:r>
          </w:p>
        </w:tc>
        <w:tc>
          <w:tcPr>
            <w:tcW w:w="3295" w:type="dxa"/>
            <w:vAlign w:val="center"/>
          </w:tcPr>
          <w:p w14:paraId="20369AF0" w14:textId="72F1E9EB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38" w:type="dxa"/>
            <w:vAlign w:val="center"/>
          </w:tcPr>
          <w:p w14:paraId="69E29C83" w14:textId="60E9586B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40" w:type="dxa"/>
            <w:vAlign w:val="center"/>
          </w:tcPr>
          <w:p w14:paraId="359B37B0" w14:textId="4C7C8AE5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35" w:type="dxa"/>
            <w:vAlign w:val="center"/>
          </w:tcPr>
          <w:p w14:paraId="1EB43C92" w14:textId="3CCE2C0C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28" w:type="dxa"/>
            <w:vAlign w:val="center"/>
          </w:tcPr>
          <w:p w14:paraId="03847A85" w14:textId="6278512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86E2E" w:rsidRPr="007B1884" w14:paraId="53D0BD2D" w14:textId="77777777" w:rsidTr="00922C8C">
        <w:trPr>
          <w:trHeight w:val="378"/>
        </w:trPr>
        <w:tc>
          <w:tcPr>
            <w:tcW w:w="2504" w:type="dxa"/>
            <w:vAlign w:val="center"/>
          </w:tcPr>
          <w:p w14:paraId="63F35093" w14:textId="7777777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bCs/>
                <w:sz w:val="18"/>
                <w:szCs w:val="18"/>
              </w:rPr>
              <w:t>Matric/O Level</w:t>
            </w:r>
          </w:p>
        </w:tc>
        <w:tc>
          <w:tcPr>
            <w:tcW w:w="3295" w:type="dxa"/>
            <w:vAlign w:val="center"/>
          </w:tcPr>
          <w:p w14:paraId="0866F48B" w14:textId="2DF875C9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38" w:type="dxa"/>
            <w:vAlign w:val="center"/>
          </w:tcPr>
          <w:p w14:paraId="70C02381" w14:textId="38584915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40" w:type="dxa"/>
            <w:vAlign w:val="center"/>
          </w:tcPr>
          <w:p w14:paraId="161EEFBF" w14:textId="714D2A2F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35" w:type="dxa"/>
            <w:vAlign w:val="center"/>
          </w:tcPr>
          <w:p w14:paraId="3BE02ACF" w14:textId="51D19BA7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28" w:type="dxa"/>
            <w:vAlign w:val="center"/>
          </w:tcPr>
          <w:p w14:paraId="21D7186C" w14:textId="45A7CF89" w:rsidR="00F86E2E" w:rsidRPr="007B1884" w:rsidRDefault="00F86E2E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1985C50" w14:textId="30660C3D" w:rsidR="00922C8C" w:rsidRPr="009E6D39" w:rsidRDefault="00922C8C" w:rsidP="00922C8C">
      <w:pPr>
        <w:pStyle w:val="ListParagraph"/>
        <w:shd w:val="clear" w:color="auto" w:fill="000000"/>
        <w:spacing w:before="120" w:after="0"/>
        <w:ind w:left="360"/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Research Details</w:t>
      </w:r>
    </w:p>
    <w:tbl>
      <w:tblPr>
        <w:tblW w:w="1044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5"/>
        <w:gridCol w:w="3293"/>
        <w:gridCol w:w="4642"/>
      </w:tblGrid>
      <w:tr w:rsidR="00922C8C" w:rsidRPr="007B1884" w14:paraId="09892C49" w14:textId="77777777" w:rsidTr="00922C8C">
        <w:trPr>
          <w:trHeight w:val="761"/>
        </w:trPr>
        <w:tc>
          <w:tcPr>
            <w:tcW w:w="2505" w:type="dxa"/>
            <w:vAlign w:val="center"/>
          </w:tcPr>
          <w:p w14:paraId="5D1A57F4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Degree /Certification</w:t>
            </w:r>
          </w:p>
        </w:tc>
        <w:tc>
          <w:tcPr>
            <w:tcW w:w="3293" w:type="dxa"/>
            <w:vAlign w:val="center"/>
          </w:tcPr>
          <w:p w14:paraId="56AD2540" w14:textId="3F08CAEE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Title of Dissertation/Project</w:t>
            </w:r>
          </w:p>
        </w:tc>
        <w:tc>
          <w:tcPr>
            <w:tcW w:w="4642" w:type="dxa"/>
            <w:vAlign w:val="center"/>
          </w:tcPr>
          <w:p w14:paraId="700EF991" w14:textId="1303249C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Abstract</w:t>
            </w:r>
          </w:p>
        </w:tc>
      </w:tr>
      <w:tr w:rsidR="00922C8C" w:rsidRPr="007B1884" w14:paraId="66DD8C72" w14:textId="77777777" w:rsidTr="00C64587">
        <w:trPr>
          <w:trHeight w:val="359"/>
        </w:trPr>
        <w:tc>
          <w:tcPr>
            <w:tcW w:w="2505" w:type="dxa"/>
            <w:vAlign w:val="center"/>
          </w:tcPr>
          <w:p w14:paraId="6E74A2B1" w14:textId="3992813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Post-doc</w:t>
            </w:r>
            <w:r w:rsidR="00D93D75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(If Applicable)</w:t>
            </w:r>
          </w:p>
        </w:tc>
        <w:tc>
          <w:tcPr>
            <w:tcW w:w="3293" w:type="dxa"/>
            <w:vAlign w:val="center"/>
          </w:tcPr>
          <w:p w14:paraId="0B9246A8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642" w:type="dxa"/>
            <w:vAlign w:val="center"/>
          </w:tcPr>
          <w:p w14:paraId="781F611D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22C8C" w:rsidRPr="007B1884" w14:paraId="6E4FC699" w14:textId="77777777" w:rsidTr="00714BEB">
        <w:trPr>
          <w:trHeight w:val="359"/>
        </w:trPr>
        <w:tc>
          <w:tcPr>
            <w:tcW w:w="2505" w:type="dxa"/>
            <w:vAlign w:val="center"/>
          </w:tcPr>
          <w:p w14:paraId="5C61D571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bCs/>
                <w:sz w:val="18"/>
                <w:szCs w:val="18"/>
              </w:rPr>
              <w:t>PhD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Education</w:t>
            </w:r>
          </w:p>
        </w:tc>
        <w:tc>
          <w:tcPr>
            <w:tcW w:w="3293" w:type="dxa"/>
            <w:vAlign w:val="center"/>
          </w:tcPr>
          <w:p w14:paraId="30463CB3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642" w:type="dxa"/>
            <w:vAlign w:val="center"/>
          </w:tcPr>
          <w:p w14:paraId="52AA6775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22C8C" w:rsidRPr="007B1884" w14:paraId="6757628B" w14:textId="77777777" w:rsidTr="006F7CB3">
        <w:trPr>
          <w:trHeight w:val="378"/>
        </w:trPr>
        <w:tc>
          <w:tcPr>
            <w:tcW w:w="2505" w:type="dxa"/>
            <w:vAlign w:val="center"/>
          </w:tcPr>
          <w:p w14:paraId="0582C649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MPhil Education</w:t>
            </w:r>
          </w:p>
        </w:tc>
        <w:tc>
          <w:tcPr>
            <w:tcW w:w="3293" w:type="dxa"/>
            <w:vAlign w:val="center"/>
          </w:tcPr>
          <w:p w14:paraId="04FD84D0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642" w:type="dxa"/>
            <w:vAlign w:val="center"/>
          </w:tcPr>
          <w:p w14:paraId="51E207F0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22C8C" w:rsidRPr="007B1884" w14:paraId="742E8C64" w14:textId="77777777" w:rsidTr="006F7CB3">
        <w:trPr>
          <w:trHeight w:val="378"/>
        </w:trPr>
        <w:tc>
          <w:tcPr>
            <w:tcW w:w="2505" w:type="dxa"/>
            <w:vAlign w:val="center"/>
          </w:tcPr>
          <w:p w14:paraId="627DCF6E" w14:textId="25BE299A" w:rsidR="00922C8C" w:rsidRDefault="00922C8C" w:rsidP="0094248A">
            <w:pPr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bCs/>
                <w:sz w:val="18"/>
                <w:szCs w:val="18"/>
              </w:rPr>
              <w:t>MA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/M.Ed.</w:t>
            </w:r>
          </w:p>
        </w:tc>
        <w:tc>
          <w:tcPr>
            <w:tcW w:w="3293" w:type="dxa"/>
            <w:vAlign w:val="center"/>
          </w:tcPr>
          <w:p w14:paraId="0F8BA9FF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642" w:type="dxa"/>
            <w:vAlign w:val="center"/>
          </w:tcPr>
          <w:p w14:paraId="7C0558DA" w14:textId="77777777" w:rsidR="00922C8C" w:rsidRPr="007B1884" w:rsidRDefault="00922C8C" w:rsidP="0094248A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09F64E4E" w14:textId="01E04529" w:rsidR="00922C8C" w:rsidRDefault="00922C8C" w:rsidP="00AD5AF5">
      <w:pPr>
        <w:pStyle w:val="ListParagraph"/>
        <w:spacing w:after="0"/>
        <w:ind w:left="360"/>
        <w:rPr>
          <w:rFonts w:ascii="Century Gothic" w:hAnsi="Century Gothic"/>
          <w:sz w:val="20"/>
          <w:szCs w:val="20"/>
        </w:rPr>
      </w:pPr>
    </w:p>
    <w:p w14:paraId="13C9F24A" w14:textId="77777777" w:rsidR="00922C8C" w:rsidRDefault="00922C8C">
      <w:pPr>
        <w:spacing w:after="0" w:line="24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br w:type="page"/>
      </w:r>
    </w:p>
    <w:p w14:paraId="5286365C" w14:textId="77777777" w:rsidR="00AD5AF5" w:rsidRPr="009E6D39" w:rsidRDefault="00AD5AF5" w:rsidP="00AD5AF5">
      <w:pPr>
        <w:pStyle w:val="ListParagraph"/>
        <w:spacing w:after="0"/>
        <w:ind w:left="360"/>
        <w:rPr>
          <w:rFonts w:ascii="Century Gothic" w:hAnsi="Century Gothic"/>
          <w:sz w:val="20"/>
          <w:szCs w:val="20"/>
        </w:rPr>
      </w:pPr>
    </w:p>
    <w:p w14:paraId="4926A97A" w14:textId="77777777" w:rsidR="0040391D" w:rsidRPr="009E6D39" w:rsidRDefault="00E030B1" w:rsidP="00924851">
      <w:pPr>
        <w:pStyle w:val="ListParagraph"/>
        <w:shd w:val="clear" w:color="auto" w:fill="000000"/>
        <w:spacing w:after="0"/>
        <w:ind w:left="360"/>
        <w:rPr>
          <w:rFonts w:ascii="Century Gothic" w:hAnsi="Century Gothic"/>
          <w:sz w:val="20"/>
          <w:szCs w:val="20"/>
        </w:rPr>
      </w:pPr>
      <w:r w:rsidRPr="009E6D39">
        <w:rPr>
          <w:rFonts w:ascii="Century Gothic" w:hAnsi="Century Gothic"/>
          <w:b/>
          <w:sz w:val="20"/>
          <w:szCs w:val="20"/>
        </w:rPr>
        <w:t>RELEVANT EXPERIENCE</w:t>
      </w:r>
      <w:r w:rsidRPr="00821C0D">
        <w:rPr>
          <w:rFonts w:ascii="Century Gothic" w:hAnsi="Century Gothic"/>
          <w:sz w:val="18"/>
          <w:szCs w:val="18"/>
        </w:rPr>
        <w:t xml:space="preserve"> </w:t>
      </w:r>
    </w:p>
    <w:tbl>
      <w:tblPr>
        <w:tblW w:w="1043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9"/>
        <w:gridCol w:w="2941"/>
        <w:gridCol w:w="4002"/>
        <w:gridCol w:w="1505"/>
        <w:gridCol w:w="1460"/>
      </w:tblGrid>
      <w:tr w:rsidR="00344768" w:rsidRPr="007B1884" w14:paraId="4444DC17" w14:textId="77777777" w:rsidTr="00922C8C">
        <w:trPr>
          <w:trHeight w:val="601"/>
        </w:trPr>
        <w:tc>
          <w:tcPr>
            <w:tcW w:w="529" w:type="dxa"/>
            <w:vAlign w:val="center"/>
          </w:tcPr>
          <w:p w14:paraId="6B408E6D" w14:textId="0DF448D1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S</w:t>
            </w:r>
            <w:r w:rsidR="00BC218F">
              <w:rPr>
                <w:rFonts w:ascii="Century Gothic" w:hAnsi="Century Gothic"/>
                <w:b/>
                <w:sz w:val="18"/>
                <w:szCs w:val="18"/>
              </w:rPr>
              <w:t>r.</w:t>
            </w:r>
          </w:p>
        </w:tc>
        <w:tc>
          <w:tcPr>
            <w:tcW w:w="2941" w:type="dxa"/>
            <w:vAlign w:val="center"/>
          </w:tcPr>
          <w:p w14:paraId="26A4D506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Job Title</w:t>
            </w:r>
            <w:r w:rsidR="003510C1" w:rsidRPr="007B1884">
              <w:rPr>
                <w:rFonts w:ascii="Century Gothic" w:hAnsi="Century Gothic"/>
                <w:b/>
                <w:sz w:val="18"/>
                <w:szCs w:val="18"/>
              </w:rPr>
              <w:t>/Position</w:t>
            </w:r>
          </w:p>
        </w:tc>
        <w:tc>
          <w:tcPr>
            <w:tcW w:w="4002" w:type="dxa"/>
            <w:vAlign w:val="center"/>
          </w:tcPr>
          <w:p w14:paraId="1C8D1089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 xml:space="preserve">Name of the </w:t>
            </w:r>
            <w:r w:rsidR="003510C1" w:rsidRPr="007B1884">
              <w:rPr>
                <w:rFonts w:ascii="Century Gothic" w:hAnsi="Century Gothic"/>
                <w:b/>
                <w:sz w:val="18"/>
                <w:szCs w:val="18"/>
              </w:rPr>
              <w:t xml:space="preserve">Institution </w:t>
            </w:r>
          </w:p>
        </w:tc>
        <w:tc>
          <w:tcPr>
            <w:tcW w:w="1505" w:type="dxa"/>
            <w:vAlign w:val="center"/>
          </w:tcPr>
          <w:p w14:paraId="504A0E12" w14:textId="77777777" w:rsidR="00862406" w:rsidRDefault="00862406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From</w:t>
            </w:r>
          </w:p>
          <w:p w14:paraId="6AC02AF0" w14:textId="27176E5E" w:rsidR="00922C8C" w:rsidRPr="007B1884" w:rsidRDefault="00922C8C" w:rsidP="007B1884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(</w:t>
            </w:r>
            <w:proofErr w:type="gramStart"/>
            <w:r>
              <w:rPr>
                <w:rFonts w:ascii="Century Gothic" w:hAnsi="Century Gothic"/>
                <w:b/>
                <w:sz w:val="18"/>
                <w:szCs w:val="18"/>
              </w:rPr>
              <w:t>dd</w:t>
            </w:r>
            <w:proofErr w:type="gramEnd"/>
            <w:r>
              <w:rPr>
                <w:rFonts w:ascii="Century Gothic" w:hAnsi="Century Gothic"/>
                <w:b/>
                <w:sz w:val="18"/>
                <w:szCs w:val="18"/>
              </w:rPr>
              <w:t>-mm-</w:t>
            </w:r>
            <w:proofErr w:type="spellStart"/>
            <w:r>
              <w:rPr>
                <w:rFonts w:ascii="Century Gothic" w:hAnsi="Century Gothic"/>
                <w:b/>
                <w:sz w:val="18"/>
                <w:szCs w:val="18"/>
              </w:rPr>
              <w:t>yyyy</w:t>
            </w:r>
            <w:proofErr w:type="spellEnd"/>
            <w:r>
              <w:rPr>
                <w:rFonts w:ascii="Century Gothic" w:hAnsi="Century Gothic"/>
                <w:b/>
                <w:sz w:val="18"/>
                <w:szCs w:val="18"/>
              </w:rPr>
              <w:t>)</w:t>
            </w:r>
          </w:p>
        </w:tc>
        <w:tc>
          <w:tcPr>
            <w:tcW w:w="1460" w:type="dxa"/>
            <w:vAlign w:val="center"/>
          </w:tcPr>
          <w:p w14:paraId="5A549B3B" w14:textId="77777777" w:rsidR="00862406" w:rsidRDefault="00862406" w:rsidP="00922C8C">
            <w:pPr>
              <w:spacing w:after="0" w:line="240" w:lineRule="auto"/>
              <w:ind w:right="-270"/>
              <w:rPr>
                <w:rFonts w:ascii="Century Gothic" w:hAnsi="Century Gothic"/>
                <w:b/>
                <w:sz w:val="18"/>
                <w:szCs w:val="18"/>
              </w:rPr>
            </w:pPr>
            <w:r w:rsidRPr="007B1884">
              <w:rPr>
                <w:rFonts w:ascii="Century Gothic" w:hAnsi="Century Gothic"/>
                <w:b/>
                <w:sz w:val="18"/>
                <w:szCs w:val="18"/>
              </w:rPr>
              <w:t>To</w:t>
            </w:r>
          </w:p>
          <w:p w14:paraId="693C2ADA" w14:textId="451625D4" w:rsidR="00922C8C" w:rsidRPr="007B1884" w:rsidRDefault="00922C8C" w:rsidP="00922C8C">
            <w:pPr>
              <w:spacing w:after="0" w:line="240" w:lineRule="auto"/>
              <w:ind w:right="-9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(</w:t>
            </w:r>
            <w:proofErr w:type="gramStart"/>
            <w:r>
              <w:rPr>
                <w:rFonts w:ascii="Century Gothic" w:hAnsi="Century Gothic"/>
                <w:b/>
                <w:sz w:val="18"/>
                <w:szCs w:val="18"/>
              </w:rPr>
              <w:t>dd</w:t>
            </w:r>
            <w:proofErr w:type="gramEnd"/>
            <w:r>
              <w:rPr>
                <w:rFonts w:ascii="Century Gothic" w:hAnsi="Century Gothic"/>
                <w:b/>
                <w:sz w:val="18"/>
                <w:szCs w:val="18"/>
              </w:rPr>
              <w:t>-mm-</w:t>
            </w:r>
            <w:proofErr w:type="spellStart"/>
            <w:r>
              <w:rPr>
                <w:rFonts w:ascii="Century Gothic" w:hAnsi="Century Gothic"/>
                <w:b/>
                <w:sz w:val="18"/>
                <w:szCs w:val="18"/>
              </w:rPr>
              <w:t>yyyy</w:t>
            </w:r>
            <w:proofErr w:type="spellEnd"/>
            <w:r>
              <w:rPr>
                <w:rFonts w:ascii="Century Gothic" w:hAnsi="Century Gothic"/>
                <w:b/>
                <w:sz w:val="18"/>
                <w:szCs w:val="18"/>
              </w:rPr>
              <w:t>)</w:t>
            </w:r>
          </w:p>
        </w:tc>
      </w:tr>
      <w:tr w:rsidR="00344768" w:rsidRPr="007B1884" w14:paraId="53FEFD4A" w14:textId="77777777" w:rsidTr="00922C8C">
        <w:trPr>
          <w:trHeight w:val="442"/>
        </w:trPr>
        <w:tc>
          <w:tcPr>
            <w:tcW w:w="529" w:type="dxa"/>
          </w:tcPr>
          <w:p w14:paraId="20BC319A" w14:textId="4560C3CC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941" w:type="dxa"/>
          </w:tcPr>
          <w:p w14:paraId="6EC7B337" w14:textId="1D5FD859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2" w:type="dxa"/>
          </w:tcPr>
          <w:p w14:paraId="7E332FC0" w14:textId="2C002A34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05" w:type="dxa"/>
          </w:tcPr>
          <w:p w14:paraId="0CBBD2D0" w14:textId="27601486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60" w:type="dxa"/>
          </w:tcPr>
          <w:p w14:paraId="1C9324FF" w14:textId="2FCB5A9D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44768" w:rsidRPr="007B1884" w14:paraId="5A3D31AC" w14:textId="77777777" w:rsidTr="00922C8C">
        <w:trPr>
          <w:trHeight w:val="467"/>
        </w:trPr>
        <w:tc>
          <w:tcPr>
            <w:tcW w:w="529" w:type="dxa"/>
          </w:tcPr>
          <w:p w14:paraId="7847D1A0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941" w:type="dxa"/>
          </w:tcPr>
          <w:p w14:paraId="7641EDD8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2" w:type="dxa"/>
          </w:tcPr>
          <w:p w14:paraId="5A4E6816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05" w:type="dxa"/>
          </w:tcPr>
          <w:p w14:paraId="0CFBEE22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60" w:type="dxa"/>
          </w:tcPr>
          <w:p w14:paraId="37EB5589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44768" w:rsidRPr="007B1884" w14:paraId="07F3F6C7" w14:textId="77777777" w:rsidTr="00922C8C">
        <w:trPr>
          <w:trHeight w:val="467"/>
        </w:trPr>
        <w:tc>
          <w:tcPr>
            <w:tcW w:w="529" w:type="dxa"/>
          </w:tcPr>
          <w:p w14:paraId="78A78991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941" w:type="dxa"/>
          </w:tcPr>
          <w:p w14:paraId="4E558A11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2" w:type="dxa"/>
          </w:tcPr>
          <w:p w14:paraId="429E9AE6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05" w:type="dxa"/>
          </w:tcPr>
          <w:p w14:paraId="59A93289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60" w:type="dxa"/>
          </w:tcPr>
          <w:p w14:paraId="4B048876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44768" w:rsidRPr="007B1884" w14:paraId="61D2666E" w14:textId="77777777" w:rsidTr="00922C8C">
        <w:trPr>
          <w:trHeight w:val="442"/>
        </w:trPr>
        <w:tc>
          <w:tcPr>
            <w:tcW w:w="529" w:type="dxa"/>
          </w:tcPr>
          <w:p w14:paraId="354EF6F4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941" w:type="dxa"/>
          </w:tcPr>
          <w:p w14:paraId="3164AD22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2" w:type="dxa"/>
          </w:tcPr>
          <w:p w14:paraId="7E52B78E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05" w:type="dxa"/>
          </w:tcPr>
          <w:p w14:paraId="4658CA5B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60" w:type="dxa"/>
          </w:tcPr>
          <w:p w14:paraId="5757E3FE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44768" w:rsidRPr="007B1884" w14:paraId="5B1E1EC9" w14:textId="77777777" w:rsidTr="00922C8C">
        <w:trPr>
          <w:trHeight w:val="467"/>
        </w:trPr>
        <w:tc>
          <w:tcPr>
            <w:tcW w:w="529" w:type="dxa"/>
          </w:tcPr>
          <w:p w14:paraId="5FB07E06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941" w:type="dxa"/>
          </w:tcPr>
          <w:p w14:paraId="10DF93E2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2" w:type="dxa"/>
          </w:tcPr>
          <w:p w14:paraId="6C390790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05" w:type="dxa"/>
          </w:tcPr>
          <w:p w14:paraId="62E3FD92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60" w:type="dxa"/>
          </w:tcPr>
          <w:p w14:paraId="5F83B75C" w14:textId="77777777" w:rsidR="00862406" w:rsidRPr="007B1884" w:rsidRDefault="00862406" w:rsidP="007B1884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2D8FE11C" w14:textId="77777777" w:rsidR="00BE1248" w:rsidRDefault="00BE1248" w:rsidP="00AD5AF5">
      <w:pPr>
        <w:pStyle w:val="ListParagraph"/>
        <w:spacing w:before="120" w:after="0"/>
        <w:ind w:left="360"/>
        <w:rPr>
          <w:rFonts w:ascii="Century Gothic" w:hAnsi="Century Gothic"/>
          <w:sz w:val="20"/>
          <w:szCs w:val="20"/>
        </w:rPr>
      </w:pPr>
    </w:p>
    <w:p w14:paraId="315F7727" w14:textId="77777777" w:rsidR="00573C72" w:rsidRDefault="00573C72" w:rsidP="00AD5AF5">
      <w:pPr>
        <w:pStyle w:val="ListParagraph"/>
        <w:spacing w:before="120" w:after="0"/>
        <w:ind w:left="360"/>
        <w:rPr>
          <w:rFonts w:ascii="Century Gothic" w:hAnsi="Century Gothic"/>
          <w:sz w:val="20"/>
          <w:szCs w:val="20"/>
        </w:rPr>
      </w:pPr>
    </w:p>
    <w:p w14:paraId="366AEA9C" w14:textId="77777777" w:rsidR="00573C72" w:rsidRPr="009E6D39" w:rsidRDefault="008E09C4" w:rsidP="00573C72">
      <w:pPr>
        <w:pStyle w:val="ListParagraph"/>
        <w:shd w:val="clear" w:color="auto" w:fill="000000"/>
        <w:spacing w:after="0"/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 xml:space="preserve">RESEARCH WORK </w:t>
      </w:r>
      <w:r w:rsidR="00573C72">
        <w:rPr>
          <w:rFonts w:ascii="Century Gothic" w:hAnsi="Century Gothic"/>
          <w:b/>
          <w:sz w:val="20"/>
          <w:szCs w:val="20"/>
        </w:rPr>
        <w:t>(if any)</w:t>
      </w:r>
    </w:p>
    <w:tbl>
      <w:tblPr>
        <w:tblW w:w="1043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9"/>
        <w:gridCol w:w="3981"/>
        <w:gridCol w:w="2497"/>
        <w:gridCol w:w="1620"/>
        <w:gridCol w:w="1730"/>
      </w:tblGrid>
      <w:tr w:rsidR="00573C72" w:rsidRPr="007B1884" w14:paraId="344AA85F" w14:textId="77777777" w:rsidTr="005B0616">
        <w:trPr>
          <w:trHeight w:val="601"/>
        </w:trPr>
        <w:tc>
          <w:tcPr>
            <w:tcW w:w="609" w:type="dxa"/>
            <w:vAlign w:val="center"/>
          </w:tcPr>
          <w:p w14:paraId="3EB73B8A" w14:textId="79182F34" w:rsidR="00573C72" w:rsidRPr="00573C72" w:rsidRDefault="00573C72" w:rsidP="00573C7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573C72">
              <w:rPr>
                <w:rFonts w:ascii="Century Gothic" w:hAnsi="Century Gothic"/>
                <w:b/>
                <w:sz w:val="18"/>
                <w:szCs w:val="18"/>
              </w:rPr>
              <w:t>S</w:t>
            </w:r>
            <w:r w:rsidR="00BC218F">
              <w:rPr>
                <w:rFonts w:ascii="Century Gothic" w:hAnsi="Century Gothic"/>
                <w:b/>
                <w:sz w:val="18"/>
                <w:szCs w:val="18"/>
              </w:rPr>
              <w:t>r.</w:t>
            </w:r>
          </w:p>
        </w:tc>
        <w:tc>
          <w:tcPr>
            <w:tcW w:w="3981" w:type="dxa"/>
            <w:vAlign w:val="center"/>
          </w:tcPr>
          <w:p w14:paraId="1673E0F2" w14:textId="77777777" w:rsidR="00573C72" w:rsidRPr="00573C72" w:rsidRDefault="00573C72" w:rsidP="00573C7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573C72">
              <w:rPr>
                <w:rFonts w:ascii="Century Gothic" w:hAnsi="Century Gothic"/>
                <w:b/>
                <w:sz w:val="18"/>
                <w:szCs w:val="18"/>
              </w:rPr>
              <w:t>Title</w:t>
            </w:r>
          </w:p>
        </w:tc>
        <w:tc>
          <w:tcPr>
            <w:tcW w:w="2497" w:type="dxa"/>
            <w:vAlign w:val="center"/>
          </w:tcPr>
          <w:p w14:paraId="76896626" w14:textId="77777777" w:rsidR="00573C72" w:rsidRPr="00573C72" w:rsidRDefault="00573C72" w:rsidP="00573C7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573C72">
              <w:rPr>
                <w:rFonts w:ascii="Century Gothic" w:hAnsi="Century Gothic"/>
                <w:b/>
                <w:sz w:val="18"/>
                <w:szCs w:val="18"/>
              </w:rPr>
              <w:t>Journal Name</w:t>
            </w:r>
          </w:p>
        </w:tc>
        <w:tc>
          <w:tcPr>
            <w:tcW w:w="1620" w:type="dxa"/>
            <w:vAlign w:val="center"/>
          </w:tcPr>
          <w:p w14:paraId="1020AF87" w14:textId="3886A26E" w:rsidR="00573C72" w:rsidRPr="00573C72" w:rsidRDefault="00573C72" w:rsidP="00573C7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Impact Factor</w:t>
            </w:r>
            <w:r w:rsidR="005B0616">
              <w:rPr>
                <w:rFonts w:ascii="Century Gothic" w:hAnsi="Century Gothic"/>
                <w:b/>
                <w:sz w:val="18"/>
                <w:szCs w:val="18"/>
              </w:rPr>
              <w:t xml:space="preserve"> / HJRS Category</w:t>
            </w:r>
          </w:p>
        </w:tc>
        <w:tc>
          <w:tcPr>
            <w:tcW w:w="1730" w:type="dxa"/>
            <w:vAlign w:val="center"/>
          </w:tcPr>
          <w:p w14:paraId="50FA7AED" w14:textId="3A8D2FF0" w:rsidR="00573C72" w:rsidRPr="00573C72" w:rsidRDefault="005B0616" w:rsidP="00573C72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proofErr w:type="gramStart"/>
            <w:r w:rsidRPr="005B0616">
              <w:rPr>
                <w:rFonts w:ascii="Century Gothic" w:hAnsi="Century Gothic"/>
                <w:b/>
                <w:i/>
                <w:iCs/>
                <w:sz w:val="18"/>
                <w:szCs w:val="18"/>
              </w:rPr>
              <w:t>Vol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(</w:t>
            </w:r>
            <w:proofErr w:type="gramEnd"/>
            <w:r>
              <w:rPr>
                <w:rFonts w:ascii="Century Gothic" w:hAnsi="Century Gothic"/>
                <w:b/>
                <w:sz w:val="18"/>
                <w:szCs w:val="18"/>
              </w:rPr>
              <w:t>No.), pp</w:t>
            </w:r>
          </w:p>
        </w:tc>
      </w:tr>
      <w:tr w:rsidR="00573C72" w:rsidRPr="007B1884" w14:paraId="7CD7D0F8" w14:textId="77777777" w:rsidTr="005B0616">
        <w:trPr>
          <w:trHeight w:val="442"/>
        </w:trPr>
        <w:tc>
          <w:tcPr>
            <w:tcW w:w="609" w:type="dxa"/>
          </w:tcPr>
          <w:p w14:paraId="2F2A08EC" w14:textId="388B4DFC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81" w:type="dxa"/>
          </w:tcPr>
          <w:p w14:paraId="7AA5195A" w14:textId="75B36EFB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497" w:type="dxa"/>
          </w:tcPr>
          <w:p w14:paraId="2ACA86CF" w14:textId="4C33AE52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6A28971" w14:textId="4B2E59B1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730" w:type="dxa"/>
          </w:tcPr>
          <w:p w14:paraId="147F9084" w14:textId="00FB7E71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73C72" w:rsidRPr="007B1884" w14:paraId="0FE78B84" w14:textId="77777777" w:rsidTr="005B0616">
        <w:trPr>
          <w:trHeight w:val="467"/>
        </w:trPr>
        <w:tc>
          <w:tcPr>
            <w:tcW w:w="609" w:type="dxa"/>
          </w:tcPr>
          <w:p w14:paraId="7E78C30F" w14:textId="533B7DE2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81" w:type="dxa"/>
          </w:tcPr>
          <w:p w14:paraId="79E01826" w14:textId="4CC95024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497" w:type="dxa"/>
          </w:tcPr>
          <w:p w14:paraId="250B53D5" w14:textId="585EED7A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E9BC6C1" w14:textId="7154AC32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730" w:type="dxa"/>
          </w:tcPr>
          <w:p w14:paraId="7924B2AD" w14:textId="7FB5824C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73C72" w:rsidRPr="007B1884" w14:paraId="77D703B5" w14:textId="77777777" w:rsidTr="005B0616">
        <w:trPr>
          <w:trHeight w:val="467"/>
        </w:trPr>
        <w:tc>
          <w:tcPr>
            <w:tcW w:w="609" w:type="dxa"/>
          </w:tcPr>
          <w:p w14:paraId="40DFF363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81" w:type="dxa"/>
          </w:tcPr>
          <w:p w14:paraId="6A88EBCA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497" w:type="dxa"/>
          </w:tcPr>
          <w:p w14:paraId="21CA8185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0D79CB0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730" w:type="dxa"/>
          </w:tcPr>
          <w:p w14:paraId="1AA2EFD2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73C72" w:rsidRPr="007B1884" w14:paraId="328B875D" w14:textId="77777777" w:rsidTr="005B0616">
        <w:trPr>
          <w:trHeight w:val="442"/>
        </w:trPr>
        <w:tc>
          <w:tcPr>
            <w:tcW w:w="609" w:type="dxa"/>
          </w:tcPr>
          <w:p w14:paraId="0EB62E58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81" w:type="dxa"/>
          </w:tcPr>
          <w:p w14:paraId="7E1C958B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497" w:type="dxa"/>
          </w:tcPr>
          <w:p w14:paraId="29A202D0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752AF38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730" w:type="dxa"/>
          </w:tcPr>
          <w:p w14:paraId="4A18C006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73C72" w:rsidRPr="007B1884" w14:paraId="100127E0" w14:textId="77777777" w:rsidTr="005B0616">
        <w:trPr>
          <w:trHeight w:val="467"/>
        </w:trPr>
        <w:tc>
          <w:tcPr>
            <w:tcW w:w="609" w:type="dxa"/>
          </w:tcPr>
          <w:p w14:paraId="2DD4C4D1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81" w:type="dxa"/>
          </w:tcPr>
          <w:p w14:paraId="568F4B15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497" w:type="dxa"/>
          </w:tcPr>
          <w:p w14:paraId="52405791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96C47F2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730" w:type="dxa"/>
          </w:tcPr>
          <w:p w14:paraId="1A10C278" w14:textId="77777777" w:rsidR="00573C72" w:rsidRPr="007B1884" w:rsidRDefault="00573C72" w:rsidP="00573C72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17636B48" w14:textId="77777777" w:rsidR="00AD5AF5" w:rsidRPr="009E6D39" w:rsidRDefault="00AD5AF5" w:rsidP="00EA5695">
      <w:pPr>
        <w:pStyle w:val="ListParagraph"/>
        <w:spacing w:before="120" w:after="0"/>
        <w:ind w:left="0"/>
        <w:rPr>
          <w:rFonts w:ascii="Century Gothic" w:hAnsi="Century Gothic"/>
          <w:sz w:val="20"/>
          <w:szCs w:val="20"/>
        </w:rPr>
      </w:pPr>
    </w:p>
    <w:p w14:paraId="5C1777C1" w14:textId="77777777" w:rsidR="009F5009" w:rsidRPr="00625AFC" w:rsidRDefault="009F5009" w:rsidP="00625AFC">
      <w:pPr>
        <w:pStyle w:val="ListParagraph"/>
        <w:shd w:val="clear" w:color="auto" w:fill="000000"/>
        <w:spacing w:after="0"/>
        <w:ind w:left="360"/>
        <w:rPr>
          <w:rFonts w:ascii="Century Gothic" w:hAnsi="Century Gothic"/>
          <w:b/>
          <w:sz w:val="20"/>
          <w:szCs w:val="20"/>
        </w:rPr>
      </w:pPr>
      <w:r w:rsidRPr="00625AFC">
        <w:rPr>
          <w:rFonts w:ascii="Century Gothic" w:hAnsi="Century Gothic"/>
          <w:b/>
          <w:sz w:val="20"/>
          <w:szCs w:val="20"/>
        </w:rPr>
        <w:t>ATTACH PHOTOSTAT COPIES / DOCUMENTS DULY ATTESTED/VERIFIED</w:t>
      </w:r>
    </w:p>
    <w:tbl>
      <w:tblPr>
        <w:tblW w:w="10394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94"/>
        <w:gridCol w:w="513"/>
        <w:gridCol w:w="5670"/>
        <w:gridCol w:w="517"/>
      </w:tblGrid>
      <w:tr w:rsidR="009F5009" w:rsidRPr="00625AFC" w14:paraId="3FBA4B30" w14:textId="77777777" w:rsidTr="00047CB6">
        <w:trPr>
          <w:trHeight w:val="289"/>
        </w:trPr>
        <w:tc>
          <w:tcPr>
            <w:tcW w:w="3694" w:type="dxa"/>
            <w:shd w:val="clear" w:color="auto" w:fill="auto"/>
            <w:vAlign w:val="center"/>
          </w:tcPr>
          <w:p w14:paraId="0B5A15B6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Matric</w:t>
            </w:r>
          </w:p>
        </w:tc>
        <w:tc>
          <w:tcPr>
            <w:tcW w:w="513" w:type="dxa"/>
            <w:shd w:val="clear" w:color="auto" w:fill="auto"/>
            <w:vAlign w:val="center"/>
          </w:tcPr>
          <w:p w14:paraId="19FF9E7E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14:paraId="7E70042A" w14:textId="5BCB2262" w:rsidR="009F5009" w:rsidRPr="00625AFC" w:rsidRDefault="00047CB6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Two </w:t>
            </w:r>
            <w:r w:rsidR="009F5009" w:rsidRPr="00625AFC">
              <w:rPr>
                <w:rFonts w:ascii="Century Gothic" w:hAnsi="Century Gothic"/>
                <w:b/>
                <w:sz w:val="18"/>
                <w:szCs w:val="18"/>
              </w:rPr>
              <w:t>Pictures of Passport Size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2A5CA889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9F5009" w:rsidRPr="00625AFC" w14:paraId="545DEE27" w14:textId="77777777" w:rsidTr="00047CB6">
        <w:trPr>
          <w:trHeight w:val="268"/>
        </w:trPr>
        <w:tc>
          <w:tcPr>
            <w:tcW w:w="3694" w:type="dxa"/>
            <w:shd w:val="clear" w:color="auto" w:fill="auto"/>
            <w:vAlign w:val="center"/>
          </w:tcPr>
          <w:p w14:paraId="68E34BD9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Intermediate</w:t>
            </w:r>
          </w:p>
        </w:tc>
        <w:tc>
          <w:tcPr>
            <w:tcW w:w="513" w:type="dxa"/>
            <w:shd w:val="clear" w:color="auto" w:fill="auto"/>
            <w:vAlign w:val="center"/>
          </w:tcPr>
          <w:p w14:paraId="72E1B4BF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14:paraId="57DFF953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Domicile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466CBB65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9F5009" w:rsidRPr="00625AFC" w14:paraId="75B207A2" w14:textId="77777777" w:rsidTr="00047CB6">
        <w:trPr>
          <w:trHeight w:val="268"/>
        </w:trPr>
        <w:tc>
          <w:tcPr>
            <w:tcW w:w="3694" w:type="dxa"/>
            <w:shd w:val="clear" w:color="auto" w:fill="auto"/>
            <w:vAlign w:val="center"/>
          </w:tcPr>
          <w:p w14:paraId="32862D8E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Graduation</w:t>
            </w:r>
          </w:p>
        </w:tc>
        <w:tc>
          <w:tcPr>
            <w:tcW w:w="513" w:type="dxa"/>
            <w:shd w:val="clear" w:color="auto" w:fill="auto"/>
            <w:vAlign w:val="center"/>
          </w:tcPr>
          <w:p w14:paraId="608E5CD4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14:paraId="508C0C5A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CNIC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27C2C2A5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9F5009" w:rsidRPr="00625AFC" w14:paraId="0A8028E9" w14:textId="77777777" w:rsidTr="00047CB6">
        <w:trPr>
          <w:trHeight w:val="244"/>
        </w:trPr>
        <w:tc>
          <w:tcPr>
            <w:tcW w:w="3694" w:type="dxa"/>
            <w:shd w:val="clear" w:color="auto" w:fill="auto"/>
            <w:vAlign w:val="center"/>
          </w:tcPr>
          <w:p w14:paraId="49DBCDEF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Master</w:t>
            </w:r>
            <w:r w:rsidR="000426CF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 w:rsidRPr="00625AFC">
              <w:rPr>
                <w:rFonts w:ascii="Century Gothic" w:hAnsi="Century Gothic"/>
                <w:b/>
                <w:sz w:val="18"/>
                <w:szCs w:val="18"/>
              </w:rPr>
              <w:t>(16 Years)</w:t>
            </w:r>
          </w:p>
        </w:tc>
        <w:tc>
          <w:tcPr>
            <w:tcW w:w="513" w:type="dxa"/>
            <w:shd w:val="clear" w:color="auto" w:fill="auto"/>
            <w:vAlign w:val="center"/>
          </w:tcPr>
          <w:p w14:paraId="10781BE0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14:paraId="6AD20FE1" w14:textId="13BF1615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 xml:space="preserve">Experience </w:t>
            </w:r>
            <w:r w:rsidR="00047CB6">
              <w:rPr>
                <w:rFonts w:ascii="Century Gothic" w:hAnsi="Century Gothic"/>
                <w:b/>
                <w:sz w:val="18"/>
                <w:szCs w:val="18"/>
              </w:rPr>
              <w:t xml:space="preserve">Certificates </w:t>
            </w:r>
            <w:r w:rsidRPr="00625AFC">
              <w:rPr>
                <w:rFonts w:ascii="Century Gothic" w:hAnsi="Century Gothic"/>
                <w:b/>
                <w:sz w:val="18"/>
                <w:szCs w:val="18"/>
              </w:rPr>
              <w:t>(if any)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17B80AB9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9F5009" w:rsidRPr="00625AFC" w14:paraId="74B9F429" w14:textId="77777777" w:rsidTr="00047CB6">
        <w:trPr>
          <w:trHeight w:val="268"/>
        </w:trPr>
        <w:tc>
          <w:tcPr>
            <w:tcW w:w="3694" w:type="dxa"/>
            <w:shd w:val="clear" w:color="auto" w:fill="auto"/>
            <w:vAlign w:val="center"/>
          </w:tcPr>
          <w:p w14:paraId="71AE33FB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MS/ MPhil</w:t>
            </w:r>
          </w:p>
        </w:tc>
        <w:tc>
          <w:tcPr>
            <w:tcW w:w="513" w:type="dxa"/>
            <w:shd w:val="clear" w:color="auto" w:fill="auto"/>
            <w:vAlign w:val="center"/>
          </w:tcPr>
          <w:p w14:paraId="430D0D02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14:paraId="66B8E40F" w14:textId="4DCC9AE6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Bank Deposit Slip</w:t>
            </w:r>
            <w:r w:rsidR="00047CB6">
              <w:rPr>
                <w:rFonts w:ascii="Century Gothic" w:hAnsi="Century Gothic"/>
                <w:b/>
                <w:sz w:val="18"/>
                <w:szCs w:val="18"/>
              </w:rPr>
              <w:t xml:space="preserve"> (PKR </w:t>
            </w:r>
            <w:r w:rsidR="00492948">
              <w:rPr>
                <w:rFonts w:ascii="Century Gothic" w:hAnsi="Century Gothic"/>
                <w:b/>
                <w:sz w:val="18"/>
                <w:szCs w:val="18"/>
              </w:rPr>
              <w:t>5</w:t>
            </w:r>
            <w:r w:rsidR="00047CB6">
              <w:rPr>
                <w:rFonts w:ascii="Century Gothic" w:hAnsi="Century Gothic"/>
                <w:b/>
                <w:sz w:val="18"/>
                <w:szCs w:val="18"/>
              </w:rPr>
              <w:t>000/-)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5E120796" w14:textId="77777777" w:rsidR="009F5009" w:rsidRPr="00625AFC" w:rsidRDefault="009F5009" w:rsidP="00625AFC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65AC7" w:rsidRPr="00625AFC" w14:paraId="6D44CAC2" w14:textId="77777777" w:rsidTr="00047CB6">
        <w:trPr>
          <w:trHeight w:val="268"/>
        </w:trPr>
        <w:tc>
          <w:tcPr>
            <w:tcW w:w="3694" w:type="dxa"/>
            <w:shd w:val="clear" w:color="auto" w:fill="auto"/>
            <w:vAlign w:val="center"/>
          </w:tcPr>
          <w:p w14:paraId="1CD8AD9A" w14:textId="2D803CB2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625AFC">
              <w:rPr>
                <w:rFonts w:ascii="Century Gothic" w:hAnsi="Century Gothic"/>
                <w:b/>
                <w:sz w:val="18"/>
                <w:szCs w:val="18"/>
              </w:rPr>
              <w:t>PhD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(Attested from HEC)</w:t>
            </w:r>
          </w:p>
        </w:tc>
        <w:tc>
          <w:tcPr>
            <w:tcW w:w="513" w:type="dxa"/>
            <w:shd w:val="clear" w:color="auto" w:fill="auto"/>
            <w:vAlign w:val="center"/>
          </w:tcPr>
          <w:p w14:paraId="3F88A538" w14:textId="77777777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14:paraId="783718A0" w14:textId="03311D67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Research Proposal as per Format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74B8B6AC" w14:textId="77777777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65AC7" w:rsidRPr="00625AFC" w14:paraId="700634F5" w14:textId="77777777" w:rsidTr="00047CB6">
        <w:trPr>
          <w:trHeight w:val="268"/>
        </w:trPr>
        <w:tc>
          <w:tcPr>
            <w:tcW w:w="3694" w:type="dxa"/>
            <w:shd w:val="clear" w:color="auto" w:fill="auto"/>
            <w:vAlign w:val="center"/>
          </w:tcPr>
          <w:p w14:paraId="226F91D5" w14:textId="2826289F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NOC from Department/ University</w:t>
            </w:r>
          </w:p>
        </w:tc>
        <w:tc>
          <w:tcPr>
            <w:tcW w:w="513" w:type="dxa"/>
            <w:shd w:val="clear" w:color="auto" w:fill="auto"/>
            <w:vAlign w:val="center"/>
          </w:tcPr>
          <w:p w14:paraId="2D3A4E1B" w14:textId="77777777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14:paraId="30D31E5A" w14:textId="0E419C03" w:rsidR="00C65AC7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B75124">
              <w:rPr>
                <w:rFonts w:ascii="Century Gothic" w:hAnsi="Century Gothic"/>
                <w:b/>
                <w:sz w:val="18"/>
                <w:szCs w:val="18"/>
              </w:rPr>
              <w:t>HEC Equivalence Certificate (for foreign PhD degree holders only)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2E40338B" w14:textId="77777777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C65AC7" w:rsidRPr="00625AFC" w14:paraId="06384A32" w14:textId="77777777" w:rsidTr="00047CB6">
        <w:trPr>
          <w:trHeight w:val="268"/>
        </w:trPr>
        <w:tc>
          <w:tcPr>
            <w:tcW w:w="3694" w:type="dxa"/>
            <w:shd w:val="clear" w:color="auto" w:fill="auto"/>
            <w:vAlign w:val="center"/>
          </w:tcPr>
          <w:p w14:paraId="76639661" w14:textId="13863D2B" w:rsidR="00C65AC7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Your CV</w:t>
            </w:r>
          </w:p>
        </w:tc>
        <w:tc>
          <w:tcPr>
            <w:tcW w:w="513" w:type="dxa"/>
            <w:shd w:val="clear" w:color="auto" w:fill="auto"/>
            <w:vAlign w:val="center"/>
          </w:tcPr>
          <w:p w14:paraId="658D0DCF" w14:textId="77777777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  <w:vAlign w:val="center"/>
          </w:tcPr>
          <w:p w14:paraId="6F57A0BA" w14:textId="060ADD49" w:rsidR="00C65AC7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  <w:r w:rsidRPr="00B75124">
              <w:rPr>
                <w:rFonts w:ascii="Century Gothic" w:hAnsi="Century Gothic"/>
                <w:b/>
                <w:sz w:val="18"/>
                <w:szCs w:val="18"/>
              </w:rPr>
              <w:t>Foreign PhD Degree &amp; Transcript with Authentic Translation</w:t>
            </w:r>
          </w:p>
        </w:tc>
        <w:tc>
          <w:tcPr>
            <w:tcW w:w="517" w:type="dxa"/>
            <w:shd w:val="clear" w:color="auto" w:fill="auto"/>
            <w:vAlign w:val="center"/>
          </w:tcPr>
          <w:p w14:paraId="0FBDFA4E" w14:textId="77777777" w:rsidR="00C65AC7" w:rsidRPr="00625AFC" w:rsidRDefault="00C65AC7" w:rsidP="00C65AC7">
            <w:pPr>
              <w:spacing w:after="0" w:line="240" w:lineRule="auto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</w:tbl>
    <w:p w14:paraId="0323726F" w14:textId="77777777" w:rsidR="009F5009" w:rsidRPr="00625AFC" w:rsidRDefault="009F5009" w:rsidP="00625AFC">
      <w:pPr>
        <w:spacing w:after="0" w:line="240" w:lineRule="auto"/>
        <w:rPr>
          <w:rFonts w:ascii="Century Gothic" w:hAnsi="Century Gothic"/>
          <w:b/>
          <w:sz w:val="18"/>
          <w:szCs w:val="18"/>
        </w:rPr>
      </w:pPr>
    </w:p>
    <w:p w14:paraId="3016875E" w14:textId="77777777" w:rsidR="00D93D75" w:rsidRDefault="00D93D75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29ABFD61" w14:textId="79F4FB28" w:rsidR="00D93D75" w:rsidRPr="009247FC" w:rsidRDefault="00D93D75" w:rsidP="00D93D75">
      <w:pPr>
        <w:spacing w:after="0" w:line="240" w:lineRule="auto"/>
        <w:ind w:firstLine="360"/>
        <w:rPr>
          <w:rFonts w:ascii="Century Gothic" w:hAnsi="Century Gothic"/>
          <w:b/>
        </w:rPr>
      </w:pPr>
      <w:r w:rsidRPr="009247FC">
        <w:rPr>
          <w:rFonts w:ascii="Century Gothic" w:hAnsi="Century Gothic"/>
          <w:b/>
        </w:rPr>
        <w:t>Hostel Facility Required</w:t>
      </w:r>
      <w:r w:rsidR="00A61C77">
        <w:rPr>
          <w:rFonts w:ascii="Century Gothic" w:hAnsi="Century Gothic"/>
          <w:b/>
        </w:rPr>
        <w:t>:</w:t>
      </w:r>
      <w:r w:rsidRPr="009247FC">
        <w:rPr>
          <w:rFonts w:ascii="Century Gothic" w:hAnsi="Century Gothic"/>
          <w:b/>
        </w:rPr>
        <w:tab/>
      </w:r>
      <w:r w:rsidRPr="009247FC">
        <w:rPr>
          <w:rFonts w:ascii="Century Gothic" w:hAnsi="Century Gothic"/>
          <w:b/>
          <w:bdr w:val="single" w:sz="4" w:space="0" w:color="auto"/>
        </w:rPr>
        <w:t>Yes</w:t>
      </w:r>
      <w:r w:rsidRPr="009247FC">
        <w:rPr>
          <w:rFonts w:ascii="Century Gothic" w:hAnsi="Century Gothic"/>
          <w:b/>
        </w:rPr>
        <w:tab/>
      </w:r>
      <w:r w:rsidRPr="009247FC">
        <w:rPr>
          <w:rFonts w:ascii="Century Gothic" w:hAnsi="Century Gothic"/>
          <w:b/>
          <w:bdr w:val="single" w:sz="4" w:space="0" w:color="auto"/>
        </w:rPr>
        <w:t>No</w:t>
      </w:r>
    </w:p>
    <w:p w14:paraId="1BB12694" w14:textId="66ECE8CD" w:rsidR="00203EE1" w:rsidRDefault="00203EE1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br w:type="page"/>
      </w:r>
    </w:p>
    <w:p w14:paraId="01E9CCD7" w14:textId="78883048" w:rsidR="00D65DF0" w:rsidRPr="009E6D39" w:rsidRDefault="00D65DF0" w:rsidP="00BE1248">
      <w:pPr>
        <w:pStyle w:val="ListParagraph"/>
        <w:spacing w:before="120" w:after="0"/>
        <w:ind w:left="360"/>
        <w:rPr>
          <w:rFonts w:ascii="Century Gothic" w:hAnsi="Century Gothic"/>
          <w:b/>
          <w:sz w:val="20"/>
          <w:szCs w:val="20"/>
        </w:rPr>
      </w:pPr>
      <w:r w:rsidRPr="009E6D39">
        <w:rPr>
          <w:rFonts w:ascii="Century Gothic" w:hAnsi="Century Gothic"/>
          <w:b/>
          <w:sz w:val="20"/>
          <w:szCs w:val="20"/>
        </w:rPr>
        <w:lastRenderedPageBreak/>
        <w:t xml:space="preserve">Declaration </w:t>
      </w:r>
    </w:p>
    <w:p w14:paraId="016416A6" w14:textId="77777777" w:rsidR="00D65DF0" w:rsidRPr="009E6D39" w:rsidRDefault="00D65DF0" w:rsidP="00C27C83">
      <w:pPr>
        <w:pStyle w:val="ListParagraph"/>
        <w:spacing w:before="120" w:after="0"/>
        <w:ind w:left="360"/>
        <w:rPr>
          <w:rFonts w:ascii="Century Gothic" w:hAnsi="Century Gothic"/>
          <w:b/>
          <w:sz w:val="20"/>
          <w:szCs w:val="20"/>
        </w:rPr>
      </w:pPr>
    </w:p>
    <w:p w14:paraId="0E757ECE" w14:textId="0D35ADF7" w:rsidR="00B75124" w:rsidRDefault="003453AF" w:rsidP="00796603">
      <w:pPr>
        <w:spacing w:after="0"/>
        <w:ind w:left="360"/>
        <w:jc w:val="both"/>
        <w:rPr>
          <w:rFonts w:ascii="Century Gothic" w:hAnsi="Century Gothic"/>
          <w:sz w:val="20"/>
          <w:szCs w:val="20"/>
        </w:rPr>
      </w:pPr>
      <w:r w:rsidRPr="009E6D39">
        <w:rPr>
          <w:rFonts w:ascii="Century Gothic" w:hAnsi="Century Gothic"/>
          <w:sz w:val="20"/>
          <w:szCs w:val="20"/>
        </w:rPr>
        <w:t>I hereby declare that the information furnished in this application is</w:t>
      </w:r>
      <w:r w:rsidR="00B9145E" w:rsidRPr="009E6D39">
        <w:rPr>
          <w:rFonts w:ascii="Century Gothic" w:hAnsi="Century Gothic"/>
          <w:sz w:val="20"/>
          <w:szCs w:val="20"/>
        </w:rPr>
        <w:t xml:space="preserve"> </w:t>
      </w:r>
      <w:r w:rsidRPr="009E6D39">
        <w:rPr>
          <w:rFonts w:ascii="Century Gothic" w:hAnsi="Century Gothic"/>
          <w:sz w:val="20"/>
          <w:szCs w:val="20"/>
        </w:rPr>
        <w:t xml:space="preserve">true according to </w:t>
      </w:r>
      <w:r w:rsidR="00A82D5D">
        <w:rPr>
          <w:rFonts w:ascii="Century Gothic" w:hAnsi="Century Gothic"/>
          <w:sz w:val="20"/>
          <w:szCs w:val="20"/>
        </w:rPr>
        <w:t xml:space="preserve">the </w:t>
      </w:r>
      <w:r w:rsidRPr="009E6D39">
        <w:rPr>
          <w:rFonts w:ascii="Century Gothic" w:hAnsi="Century Gothic"/>
          <w:sz w:val="20"/>
          <w:szCs w:val="20"/>
        </w:rPr>
        <w:t xml:space="preserve">best of my knowledge. Any </w:t>
      </w:r>
      <w:r w:rsidR="00B9145E" w:rsidRPr="009E6D39">
        <w:rPr>
          <w:rFonts w:ascii="Century Gothic" w:hAnsi="Century Gothic"/>
          <w:sz w:val="20"/>
          <w:szCs w:val="20"/>
        </w:rPr>
        <w:t xml:space="preserve">kinds of misrepresentation of facts </w:t>
      </w:r>
      <w:r w:rsidR="006C30E0" w:rsidRPr="009E6D39">
        <w:rPr>
          <w:rFonts w:ascii="Century Gothic" w:hAnsi="Century Gothic"/>
          <w:sz w:val="20"/>
          <w:szCs w:val="20"/>
        </w:rPr>
        <w:t>will be</w:t>
      </w:r>
      <w:r w:rsidR="006F6928" w:rsidRPr="009E6D39">
        <w:rPr>
          <w:rFonts w:ascii="Century Gothic" w:hAnsi="Century Gothic"/>
          <w:sz w:val="20"/>
          <w:szCs w:val="20"/>
        </w:rPr>
        <w:t xml:space="preserve"> tantamount </w:t>
      </w:r>
      <w:r w:rsidR="00A52B05" w:rsidRPr="009E6D39">
        <w:rPr>
          <w:rFonts w:ascii="Century Gothic" w:hAnsi="Century Gothic"/>
          <w:sz w:val="20"/>
          <w:szCs w:val="20"/>
        </w:rPr>
        <w:t xml:space="preserve">to </w:t>
      </w:r>
      <w:r w:rsidRPr="009E6D39">
        <w:rPr>
          <w:rFonts w:ascii="Century Gothic" w:hAnsi="Century Gothic"/>
          <w:sz w:val="20"/>
          <w:szCs w:val="20"/>
        </w:rPr>
        <w:t>disqualific</w:t>
      </w:r>
      <w:r w:rsidR="00A52B05" w:rsidRPr="009E6D39">
        <w:rPr>
          <w:rFonts w:ascii="Century Gothic" w:hAnsi="Century Gothic"/>
          <w:sz w:val="20"/>
          <w:szCs w:val="20"/>
        </w:rPr>
        <w:t>ation of my candidacy for</w:t>
      </w:r>
      <w:r w:rsidR="00E60391" w:rsidRPr="009E6D39">
        <w:rPr>
          <w:rFonts w:ascii="Century Gothic" w:hAnsi="Century Gothic"/>
          <w:sz w:val="20"/>
          <w:szCs w:val="20"/>
        </w:rPr>
        <w:t xml:space="preserve"> the</w:t>
      </w:r>
      <w:r w:rsidR="00A52B05" w:rsidRPr="009E6D39">
        <w:rPr>
          <w:rFonts w:ascii="Century Gothic" w:hAnsi="Century Gothic"/>
          <w:sz w:val="20"/>
          <w:szCs w:val="20"/>
        </w:rPr>
        <w:t xml:space="preserve"> </w:t>
      </w:r>
      <w:r w:rsidR="00A52B05" w:rsidRPr="009E6D39">
        <w:rPr>
          <w:rFonts w:ascii="Century Gothic" w:hAnsi="Century Gothic"/>
          <w:noProof/>
          <w:sz w:val="20"/>
          <w:szCs w:val="20"/>
        </w:rPr>
        <w:t>above-</w:t>
      </w:r>
      <w:r w:rsidRPr="009E6D39">
        <w:rPr>
          <w:rFonts w:ascii="Century Gothic" w:hAnsi="Century Gothic"/>
          <w:noProof/>
          <w:sz w:val="20"/>
          <w:szCs w:val="20"/>
        </w:rPr>
        <w:t>mentioned</w:t>
      </w:r>
      <w:r w:rsidRPr="009E6D39">
        <w:rPr>
          <w:rFonts w:ascii="Century Gothic" w:hAnsi="Century Gothic"/>
          <w:sz w:val="20"/>
          <w:szCs w:val="20"/>
        </w:rPr>
        <w:t xml:space="preserve"> </w:t>
      </w:r>
      <w:r w:rsidR="00B75124">
        <w:rPr>
          <w:rFonts w:ascii="Century Gothic" w:hAnsi="Century Gothic"/>
          <w:sz w:val="20"/>
          <w:szCs w:val="20"/>
        </w:rPr>
        <w:t>program</w:t>
      </w:r>
      <w:r w:rsidRPr="009E6D39">
        <w:rPr>
          <w:rFonts w:ascii="Century Gothic" w:hAnsi="Century Gothic"/>
          <w:sz w:val="20"/>
          <w:szCs w:val="20"/>
        </w:rPr>
        <w:t>.</w:t>
      </w:r>
      <w:r w:rsidR="00B75124">
        <w:rPr>
          <w:rFonts w:ascii="Century Gothic" w:hAnsi="Century Gothic"/>
          <w:sz w:val="20"/>
          <w:szCs w:val="20"/>
        </w:rPr>
        <w:t xml:space="preserve"> </w:t>
      </w:r>
      <w:r w:rsidR="00203EE1" w:rsidRPr="00203EE1">
        <w:rPr>
          <w:rFonts w:ascii="Century Gothic" w:hAnsi="Century Gothic"/>
          <w:sz w:val="20"/>
          <w:szCs w:val="20"/>
        </w:rPr>
        <w:t xml:space="preserve">Forwarding of an application by the employer would be binding for the employer to release the candidate on selection to avail </w:t>
      </w:r>
      <w:r w:rsidR="005A327F">
        <w:rPr>
          <w:rFonts w:ascii="Century Gothic" w:hAnsi="Century Gothic"/>
          <w:sz w:val="20"/>
          <w:szCs w:val="20"/>
        </w:rPr>
        <w:t>P</w:t>
      </w:r>
      <w:r w:rsidR="00203EE1" w:rsidRPr="00203EE1">
        <w:rPr>
          <w:rFonts w:ascii="Century Gothic" w:hAnsi="Century Gothic"/>
          <w:sz w:val="20"/>
          <w:szCs w:val="20"/>
        </w:rPr>
        <w:t>ost</w:t>
      </w:r>
      <w:r w:rsidR="005A327F">
        <w:rPr>
          <w:rFonts w:ascii="Century Gothic" w:hAnsi="Century Gothic"/>
          <w:sz w:val="20"/>
          <w:szCs w:val="20"/>
        </w:rPr>
        <w:t xml:space="preserve"> D</w:t>
      </w:r>
      <w:r w:rsidR="00203EE1" w:rsidRPr="00203EE1">
        <w:rPr>
          <w:rFonts w:ascii="Century Gothic" w:hAnsi="Century Gothic"/>
          <w:sz w:val="20"/>
          <w:szCs w:val="20"/>
        </w:rPr>
        <w:t>octora</w:t>
      </w:r>
      <w:r w:rsidR="005A327F">
        <w:rPr>
          <w:rFonts w:ascii="Century Gothic" w:hAnsi="Century Gothic"/>
          <w:sz w:val="20"/>
          <w:szCs w:val="20"/>
        </w:rPr>
        <w:t>te</w:t>
      </w:r>
      <w:r w:rsidR="00203EE1" w:rsidRPr="00203EE1">
        <w:rPr>
          <w:rFonts w:ascii="Century Gothic" w:hAnsi="Century Gothic"/>
          <w:sz w:val="20"/>
          <w:szCs w:val="20"/>
        </w:rPr>
        <w:t xml:space="preserve"> for the maximum</w:t>
      </w:r>
      <w:r w:rsidR="00A82D5D">
        <w:rPr>
          <w:rFonts w:ascii="Century Gothic" w:hAnsi="Century Gothic"/>
          <w:sz w:val="20"/>
          <w:szCs w:val="20"/>
        </w:rPr>
        <w:t xml:space="preserve"> of</w:t>
      </w:r>
      <w:r w:rsidR="00203EE1" w:rsidRPr="00203EE1">
        <w:rPr>
          <w:rFonts w:ascii="Century Gothic" w:hAnsi="Century Gothic"/>
          <w:sz w:val="20"/>
          <w:szCs w:val="20"/>
        </w:rPr>
        <w:t xml:space="preserve"> one year period.</w:t>
      </w:r>
    </w:p>
    <w:p w14:paraId="3E24D316" w14:textId="77777777" w:rsidR="0028416C" w:rsidRDefault="0028416C" w:rsidP="00B75124">
      <w:pPr>
        <w:spacing w:after="0"/>
        <w:rPr>
          <w:rFonts w:ascii="Century Gothic" w:hAnsi="Century Gothic"/>
          <w:sz w:val="20"/>
          <w:szCs w:val="20"/>
        </w:rPr>
      </w:pPr>
    </w:p>
    <w:p w14:paraId="7B9268A3" w14:textId="76C569B7" w:rsidR="00B75124" w:rsidRPr="00B75124" w:rsidRDefault="00B75124" w:rsidP="0028416C">
      <w:pPr>
        <w:spacing w:after="0"/>
        <w:ind w:firstLine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I have</w:t>
      </w:r>
      <w:r w:rsidRPr="00B75124">
        <w:rPr>
          <w:rFonts w:ascii="Century Gothic" w:hAnsi="Century Gothic"/>
          <w:sz w:val="20"/>
          <w:szCs w:val="20"/>
        </w:rPr>
        <w:t>:</w:t>
      </w:r>
    </w:p>
    <w:p w14:paraId="1D46AE91" w14:textId="49A8787C" w:rsidR="00B75124" w:rsidRDefault="00B75124" w:rsidP="00796603">
      <w:pPr>
        <w:pStyle w:val="ListParagraph"/>
        <w:numPr>
          <w:ilvl w:val="0"/>
          <w:numId w:val="10"/>
        </w:numPr>
        <w:spacing w:after="0"/>
        <w:jc w:val="both"/>
        <w:rPr>
          <w:rFonts w:ascii="Century Gothic" w:hAnsi="Century Gothic"/>
          <w:sz w:val="20"/>
          <w:szCs w:val="20"/>
        </w:rPr>
      </w:pPr>
      <w:r w:rsidRPr="00B75124">
        <w:rPr>
          <w:rFonts w:ascii="Century Gothic" w:hAnsi="Century Gothic"/>
          <w:sz w:val="20"/>
          <w:szCs w:val="20"/>
        </w:rPr>
        <w:t xml:space="preserve">PhD degree from HEC </w:t>
      </w:r>
      <w:r w:rsidR="00D460C3" w:rsidRPr="00B75124">
        <w:rPr>
          <w:rFonts w:ascii="Century Gothic" w:hAnsi="Century Gothic"/>
          <w:sz w:val="20"/>
          <w:szCs w:val="20"/>
        </w:rPr>
        <w:t>recognized</w:t>
      </w:r>
      <w:r w:rsidRPr="00B75124">
        <w:rPr>
          <w:rFonts w:ascii="Century Gothic" w:hAnsi="Century Gothic"/>
          <w:sz w:val="20"/>
          <w:szCs w:val="20"/>
        </w:rPr>
        <w:t xml:space="preserve"> local or international university (in possession of HEC attested PhD degree or HEC Equivalence Certificate for foreign PhD)</w:t>
      </w:r>
    </w:p>
    <w:p w14:paraId="769C62AD" w14:textId="3BB64144" w:rsidR="00B75124" w:rsidRDefault="00B75124" w:rsidP="00796603">
      <w:pPr>
        <w:pStyle w:val="ListParagraph"/>
        <w:numPr>
          <w:ilvl w:val="0"/>
          <w:numId w:val="10"/>
        </w:numPr>
        <w:spacing w:after="0"/>
        <w:jc w:val="both"/>
        <w:rPr>
          <w:rFonts w:ascii="Century Gothic" w:hAnsi="Century Gothic"/>
          <w:sz w:val="20"/>
          <w:szCs w:val="20"/>
        </w:rPr>
      </w:pPr>
      <w:r w:rsidRPr="00B75124">
        <w:rPr>
          <w:rFonts w:ascii="Century Gothic" w:hAnsi="Century Gothic"/>
          <w:sz w:val="20"/>
          <w:szCs w:val="20"/>
        </w:rPr>
        <w:t xml:space="preserve">Regular employment of public/private sector HEC </w:t>
      </w:r>
      <w:r w:rsidR="00D460C3" w:rsidRPr="00B75124">
        <w:rPr>
          <w:rFonts w:ascii="Century Gothic" w:hAnsi="Century Gothic"/>
          <w:sz w:val="20"/>
          <w:szCs w:val="20"/>
        </w:rPr>
        <w:t>recognized</w:t>
      </w:r>
      <w:r w:rsidRPr="00B75124">
        <w:rPr>
          <w:rFonts w:ascii="Century Gothic" w:hAnsi="Century Gothic"/>
          <w:sz w:val="20"/>
          <w:szCs w:val="20"/>
        </w:rPr>
        <w:t xml:space="preserve"> university/degree awarding institution or public sector R&amp;D </w:t>
      </w:r>
      <w:r w:rsidR="00D460C3" w:rsidRPr="00B75124">
        <w:rPr>
          <w:rFonts w:ascii="Century Gothic" w:hAnsi="Century Gothic"/>
          <w:sz w:val="20"/>
          <w:szCs w:val="20"/>
        </w:rPr>
        <w:t>organization</w:t>
      </w:r>
      <w:r w:rsidRPr="00B75124">
        <w:rPr>
          <w:rFonts w:ascii="Century Gothic" w:hAnsi="Century Gothic"/>
          <w:sz w:val="20"/>
          <w:szCs w:val="20"/>
        </w:rPr>
        <w:t xml:space="preserve"> (</w:t>
      </w:r>
      <w:r w:rsidR="00D460C3" w:rsidRPr="00B75124">
        <w:rPr>
          <w:rFonts w:ascii="Century Gothic" w:hAnsi="Century Gothic"/>
          <w:sz w:val="20"/>
          <w:szCs w:val="20"/>
        </w:rPr>
        <w:t>recognized</w:t>
      </w:r>
      <w:r w:rsidRPr="00B75124">
        <w:rPr>
          <w:rFonts w:ascii="Century Gothic" w:hAnsi="Century Gothic"/>
          <w:sz w:val="20"/>
          <w:szCs w:val="20"/>
        </w:rPr>
        <w:t xml:space="preserve"> by Pakistan Council of Science &amp; Technology).</w:t>
      </w:r>
    </w:p>
    <w:p w14:paraId="1023AF9E" w14:textId="77777777" w:rsidR="00B75124" w:rsidRDefault="00B75124" w:rsidP="00796603">
      <w:pPr>
        <w:pStyle w:val="ListParagraph"/>
        <w:numPr>
          <w:ilvl w:val="0"/>
          <w:numId w:val="10"/>
        </w:numPr>
        <w:spacing w:after="0"/>
        <w:jc w:val="both"/>
        <w:rPr>
          <w:rFonts w:ascii="Century Gothic" w:hAnsi="Century Gothic"/>
          <w:sz w:val="20"/>
          <w:szCs w:val="20"/>
        </w:rPr>
      </w:pPr>
      <w:r w:rsidRPr="00B75124">
        <w:rPr>
          <w:rFonts w:ascii="Century Gothic" w:hAnsi="Century Gothic"/>
          <w:sz w:val="20"/>
          <w:szCs w:val="20"/>
        </w:rPr>
        <w:t>Acquired requisite qualification on or before closing date.</w:t>
      </w:r>
    </w:p>
    <w:p w14:paraId="70DDF030" w14:textId="77777777" w:rsidR="00C44341" w:rsidRDefault="00C44341" w:rsidP="00862406">
      <w:pPr>
        <w:spacing w:after="0"/>
        <w:rPr>
          <w:rFonts w:ascii="Century Gothic" w:hAnsi="Century Gothic"/>
          <w:sz w:val="20"/>
          <w:szCs w:val="20"/>
        </w:rPr>
      </w:pPr>
    </w:p>
    <w:p w14:paraId="0D546397" w14:textId="77777777" w:rsidR="00C44341" w:rsidRDefault="00C44341" w:rsidP="00862406">
      <w:pPr>
        <w:spacing w:after="0"/>
        <w:rPr>
          <w:rFonts w:ascii="Century Gothic" w:hAnsi="Century Gothic"/>
          <w:sz w:val="20"/>
          <w:szCs w:val="20"/>
        </w:rPr>
      </w:pPr>
    </w:p>
    <w:p w14:paraId="797D5EF6" w14:textId="77777777" w:rsidR="00C44341" w:rsidRPr="009E6D39" w:rsidRDefault="00C44341" w:rsidP="00862406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W w:w="1025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66"/>
        <w:gridCol w:w="3568"/>
        <w:gridCol w:w="1923"/>
      </w:tblGrid>
      <w:tr w:rsidR="00344768" w:rsidRPr="007B1884" w14:paraId="0EAA6CEC" w14:textId="77777777" w:rsidTr="00203EE1">
        <w:trPr>
          <w:trHeight w:val="234"/>
        </w:trPr>
        <w:tc>
          <w:tcPr>
            <w:tcW w:w="4766" w:type="dxa"/>
          </w:tcPr>
          <w:p w14:paraId="59B0EBAB" w14:textId="77777777" w:rsidR="006B2874" w:rsidRPr="007B1884" w:rsidRDefault="006B2874" w:rsidP="00203EE1">
            <w:pPr>
              <w:spacing w:after="0" w:line="276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B1884">
              <w:rPr>
                <w:rFonts w:ascii="Century Gothic" w:hAnsi="Century Gothic"/>
                <w:b/>
                <w:sz w:val="20"/>
                <w:szCs w:val="20"/>
              </w:rPr>
              <w:t>Name</w:t>
            </w:r>
            <w:r w:rsidR="0055517C" w:rsidRPr="007B1884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568" w:type="dxa"/>
          </w:tcPr>
          <w:p w14:paraId="734DD2F7" w14:textId="77777777" w:rsidR="006B2874" w:rsidRPr="007B1884" w:rsidRDefault="006B2874" w:rsidP="00203EE1">
            <w:pPr>
              <w:spacing w:after="0" w:line="276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B1884">
              <w:rPr>
                <w:rFonts w:ascii="Century Gothic" w:hAnsi="Century Gothic"/>
                <w:b/>
                <w:sz w:val="20"/>
                <w:szCs w:val="20"/>
              </w:rPr>
              <w:t>Signature</w:t>
            </w:r>
          </w:p>
        </w:tc>
        <w:tc>
          <w:tcPr>
            <w:tcW w:w="1923" w:type="dxa"/>
          </w:tcPr>
          <w:p w14:paraId="0BA33163" w14:textId="77777777" w:rsidR="006B2874" w:rsidRPr="007B1884" w:rsidRDefault="006B2874" w:rsidP="00203EE1">
            <w:pPr>
              <w:tabs>
                <w:tab w:val="left" w:pos="854"/>
              </w:tabs>
              <w:spacing w:after="0" w:line="276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B1884">
              <w:rPr>
                <w:rFonts w:ascii="Century Gothic" w:hAnsi="Century Gothic"/>
                <w:b/>
                <w:sz w:val="20"/>
                <w:szCs w:val="20"/>
              </w:rPr>
              <w:t>Date</w:t>
            </w:r>
          </w:p>
        </w:tc>
      </w:tr>
      <w:tr w:rsidR="00203EE1" w:rsidRPr="007B1884" w14:paraId="0BC95065" w14:textId="77777777" w:rsidTr="00203EE1">
        <w:trPr>
          <w:trHeight w:val="234"/>
        </w:trPr>
        <w:tc>
          <w:tcPr>
            <w:tcW w:w="4766" w:type="dxa"/>
          </w:tcPr>
          <w:p w14:paraId="678B3806" w14:textId="77777777" w:rsidR="00203EE1" w:rsidRPr="007B1884" w:rsidRDefault="00203EE1" w:rsidP="007B1884">
            <w:pPr>
              <w:spacing w:after="200" w:line="276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568" w:type="dxa"/>
          </w:tcPr>
          <w:p w14:paraId="62F135C3" w14:textId="77777777" w:rsidR="00203EE1" w:rsidRPr="007B1884" w:rsidRDefault="00203EE1" w:rsidP="007B1884">
            <w:pPr>
              <w:spacing w:after="200" w:line="276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923" w:type="dxa"/>
          </w:tcPr>
          <w:p w14:paraId="5AA87625" w14:textId="77777777" w:rsidR="00203EE1" w:rsidRPr="007B1884" w:rsidRDefault="00203EE1" w:rsidP="007B1884">
            <w:pPr>
              <w:tabs>
                <w:tab w:val="left" w:pos="854"/>
              </w:tabs>
              <w:spacing w:after="200" w:line="276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0F41C12C" w14:textId="2E680CF3" w:rsidR="00BE1248" w:rsidRDefault="00BE1248" w:rsidP="000C2CE1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68C58657" w14:textId="7CBF9D0E" w:rsidR="000C2CE1" w:rsidRDefault="000C2CE1" w:rsidP="000C2CE1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5DF9200A" w14:textId="5F3CF920" w:rsidR="000C2CE1" w:rsidRDefault="000C2CE1" w:rsidP="000C2CE1">
      <w:pPr>
        <w:spacing w:after="0" w:line="240" w:lineRule="auto"/>
        <w:ind w:left="720"/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Email the application along with all the attachments (</w:t>
      </w:r>
      <w:r w:rsidR="00E316B3">
        <w:rPr>
          <w:rFonts w:ascii="Century Gothic" w:hAnsi="Century Gothic"/>
          <w:b/>
          <w:sz w:val="20"/>
          <w:szCs w:val="20"/>
        </w:rPr>
        <w:t xml:space="preserve">in </w:t>
      </w:r>
      <w:r w:rsidR="00C57B54">
        <w:rPr>
          <w:rFonts w:ascii="Century Gothic" w:hAnsi="Century Gothic"/>
          <w:b/>
          <w:sz w:val="20"/>
          <w:szCs w:val="20"/>
        </w:rPr>
        <w:t xml:space="preserve">single </w:t>
      </w:r>
      <w:r w:rsidR="00E316B3">
        <w:rPr>
          <w:rFonts w:ascii="Century Gothic" w:hAnsi="Century Gothic"/>
          <w:b/>
          <w:sz w:val="20"/>
          <w:szCs w:val="20"/>
        </w:rPr>
        <w:t xml:space="preserve">pdf </w:t>
      </w:r>
      <w:r w:rsidR="00C57B54">
        <w:rPr>
          <w:rFonts w:ascii="Century Gothic" w:hAnsi="Century Gothic"/>
          <w:b/>
          <w:sz w:val="20"/>
          <w:szCs w:val="20"/>
        </w:rPr>
        <w:t>file,</w:t>
      </w:r>
      <w:r w:rsidR="00E316B3">
        <w:rPr>
          <w:rFonts w:ascii="Century Gothic" w:hAnsi="Century Gothic"/>
          <w:b/>
          <w:sz w:val="20"/>
          <w:szCs w:val="20"/>
        </w:rPr>
        <w:t xml:space="preserve"> </w:t>
      </w:r>
      <w:r>
        <w:rPr>
          <w:rFonts w:ascii="Century Gothic" w:hAnsi="Century Gothic"/>
          <w:b/>
          <w:sz w:val="20"/>
          <w:szCs w:val="20"/>
        </w:rPr>
        <w:t xml:space="preserve">not exceeding to the size of 24MB) at </w:t>
      </w:r>
      <w:hyperlink r:id="rId9" w:history="1">
        <w:r w:rsidRPr="00897DBB">
          <w:rPr>
            <w:rStyle w:val="Hyperlink"/>
            <w:rFonts w:ascii="Century Gothic" w:hAnsi="Century Gothic"/>
            <w:b/>
            <w:sz w:val="20"/>
            <w:szCs w:val="20"/>
          </w:rPr>
          <w:t>info-dase.ier@pu.edu.pk</w:t>
        </w:r>
      </w:hyperlink>
    </w:p>
    <w:p w14:paraId="7D438618" w14:textId="77777777" w:rsidR="000C2CE1" w:rsidRPr="00BE1248" w:rsidRDefault="000C2CE1" w:rsidP="000C2CE1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sectPr w:rsidR="000C2CE1" w:rsidRPr="00BE1248" w:rsidSect="00FC7539">
      <w:footerReference w:type="default" r:id="rId10"/>
      <w:pgSz w:w="11907" w:h="16839" w:code="9"/>
      <w:pgMar w:top="540" w:right="900" w:bottom="27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B4759" w14:textId="77777777" w:rsidR="00825FF9" w:rsidRDefault="00825FF9" w:rsidP="00203EE1">
      <w:pPr>
        <w:spacing w:after="0" w:line="240" w:lineRule="auto"/>
      </w:pPr>
      <w:r>
        <w:separator/>
      </w:r>
    </w:p>
  </w:endnote>
  <w:endnote w:type="continuationSeparator" w:id="0">
    <w:p w14:paraId="134CFE7C" w14:textId="77777777" w:rsidR="00825FF9" w:rsidRDefault="00825FF9" w:rsidP="00203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i/>
        <w:iCs/>
      </w:rPr>
      <w:id w:val="9495903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i/>
            <w:iCs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5586D81" w14:textId="3BF1C649" w:rsidR="00203EE1" w:rsidRPr="00203EE1" w:rsidRDefault="00203EE1">
            <w:pPr>
              <w:pStyle w:val="Footer"/>
              <w:jc w:val="right"/>
              <w:rPr>
                <w:rFonts w:asciiTheme="majorBidi" w:hAnsiTheme="majorBidi" w:cstheme="majorBidi"/>
                <w:i/>
                <w:iCs/>
              </w:rPr>
            </w:pPr>
            <w:r w:rsidRPr="00203EE1">
              <w:rPr>
                <w:rFonts w:asciiTheme="majorBidi" w:hAnsiTheme="majorBidi" w:cstheme="majorBidi"/>
                <w:i/>
                <w:iCs/>
              </w:rPr>
              <w:t xml:space="preserve">Page </w:t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</w:rPr>
              <w:fldChar w:fldCharType="begin"/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</w:rPr>
              <w:instrText xml:space="preserve"> PAGE </w:instrText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</w:rPr>
              <w:fldChar w:fldCharType="separate"/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  <w:noProof/>
              </w:rPr>
              <w:t>2</w:t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</w:rPr>
              <w:fldChar w:fldCharType="end"/>
            </w:r>
            <w:r w:rsidRPr="00203EE1">
              <w:rPr>
                <w:rFonts w:asciiTheme="majorBidi" w:hAnsiTheme="majorBidi" w:cstheme="majorBidi"/>
                <w:i/>
                <w:iCs/>
              </w:rPr>
              <w:t xml:space="preserve"> of </w:t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</w:rPr>
              <w:fldChar w:fldCharType="begin"/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</w:rPr>
              <w:instrText xml:space="preserve"> NUMPAGES  </w:instrText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</w:rPr>
              <w:fldChar w:fldCharType="separate"/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  <w:noProof/>
              </w:rPr>
              <w:t>2</w:t>
            </w:r>
            <w:r w:rsidRPr="00203EE1">
              <w:rPr>
                <w:rFonts w:asciiTheme="majorBidi" w:hAnsiTheme="majorBidi" w:cstheme="majorBidi"/>
                <w:b/>
                <w:bCs/>
                <w:i/>
                <w:iCs/>
              </w:rPr>
              <w:fldChar w:fldCharType="end"/>
            </w:r>
          </w:p>
        </w:sdtContent>
      </w:sdt>
    </w:sdtContent>
  </w:sdt>
  <w:p w14:paraId="0651A877" w14:textId="77777777" w:rsidR="00203EE1" w:rsidRDefault="00203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63CA1" w14:textId="77777777" w:rsidR="00825FF9" w:rsidRDefault="00825FF9" w:rsidP="00203EE1">
      <w:pPr>
        <w:spacing w:after="0" w:line="240" w:lineRule="auto"/>
      </w:pPr>
      <w:r>
        <w:separator/>
      </w:r>
    </w:p>
  </w:footnote>
  <w:footnote w:type="continuationSeparator" w:id="0">
    <w:p w14:paraId="30F88D14" w14:textId="77777777" w:rsidR="00825FF9" w:rsidRDefault="00825FF9" w:rsidP="00203E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1161"/>
    <w:multiLevelType w:val="hybridMultilevel"/>
    <w:tmpl w:val="15246304"/>
    <w:lvl w:ilvl="0" w:tplc="2A94EDF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D83612"/>
    <w:multiLevelType w:val="hybridMultilevel"/>
    <w:tmpl w:val="370C4EB8"/>
    <w:lvl w:ilvl="0" w:tplc="C08434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77406"/>
    <w:multiLevelType w:val="hybridMultilevel"/>
    <w:tmpl w:val="AC501B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E01037"/>
    <w:multiLevelType w:val="hybridMultilevel"/>
    <w:tmpl w:val="6326FC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7230B4"/>
    <w:multiLevelType w:val="hybridMultilevel"/>
    <w:tmpl w:val="3B12AD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8D0BF5"/>
    <w:multiLevelType w:val="hybridMultilevel"/>
    <w:tmpl w:val="DD5A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E209C"/>
    <w:multiLevelType w:val="hybridMultilevel"/>
    <w:tmpl w:val="950C842C"/>
    <w:lvl w:ilvl="0" w:tplc="468A87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E81041"/>
    <w:multiLevelType w:val="hybridMultilevel"/>
    <w:tmpl w:val="69602010"/>
    <w:lvl w:ilvl="0" w:tplc="C08434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C350DB"/>
    <w:multiLevelType w:val="hybridMultilevel"/>
    <w:tmpl w:val="EA020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356E7"/>
    <w:multiLevelType w:val="hybridMultilevel"/>
    <w:tmpl w:val="9DB840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7"/>
  </w:num>
  <w:num w:numId="8">
    <w:abstractNumId w:val="1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K2sDQ1sDCwNDY1MDNW0lEKTi0uzszPAykwrwUAodzbhywAAAA="/>
  </w:docVars>
  <w:rsids>
    <w:rsidRoot w:val="00D278E2"/>
    <w:rsid w:val="00025C54"/>
    <w:rsid w:val="0002654F"/>
    <w:rsid w:val="0004170F"/>
    <w:rsid w:val="000426CF"/>
    <w:rsid w:val="00047CB6"/>
    <w:rsid w:val="00083B66"/>
    <w:rsid w:val="000951A0"/>
    <w:rsid w:val="000B072E"/>
    <w:rsid w:val="000C2CE1"/>
    <w:rsid w:val="000F07C4"/>
    <w:rsid w:val="001002D1"/>
    <w:rsid w:val="00135F91"/>
    <w:rsid w:val="0014360F"/>
    <w:rsid w:val="00166569"/>
    <w:rsid w:val="0018002C"/>
    <w:rsid w:val="001A5C87"/>
    <w:rsid w:val="001C4ED9"/>
    <w:rsid w:val="001E22C5"/>
    <w:rsid w:val="001F236A"/>
    <w:rsid w:val="00203EE1"/>
    <w:rsid w:val="0022502D"/>
    <w:rsid w:val="0028416C"/>
    <w:rsid w:val="00284D14"/>
    <w:rsid w:val="00295570"/>
    <w:rsid w:val="002A260B"/>
    <w:rsid w:val="002A37FB"/>
    <w:rsid w:val="002C090A"/>
    <w:rsid w:val="002E4E05"/>
    <w:rsid w:val="002F115B"/>
    <w:rsid w:val="00344768"/>
    <w:rsid w:val="003453AF"/>
    <w:rsid w:val="003510C1"/>
    <w:rsid w:val="003531D7"/>
    <w:rsid w:val="00394DAF"/>
    <w:rsid w:val="003B3678"/>
    <w:rsid w:val="0040391D"/>
    <w:rsid w:val="00431491"/>
    <w:rsid w:val="00460ACA"/>
    <w:rsid w:val="00476204"/>
    <w:rsid w:val="00492948"/>
    <w:rsid w:val="004B07AC"/>
    <w:rsid w:val="004D212A"/>
    <w:rsid w:val="00535E6E"/>
    <w:rsid w:val="0055517C"/>
    <w:rsid w:val="00567814"/>
    <w:rsid w:val="00573C72"/>
    <w:rsid w:val="005A327F"/>
    <w:rsid w:val="005B0616"/>
    <w:rsid w:val="005D2B51"/>
    <w:rsid w:val="005E6D25"/>
    <w:rsid w:val="005F0717"/>
    <w:rsid w:val="00603274"/>
    <w:rsid w:val="00625AFC"/>
    <w:rsid w:val="0064634A"/>
    <w:rsid w:val="006534E6"/>
    <w:rsid w:val="0068596F"/>
    <w:rsid w:val="00690666"/>
    <w:rsid w:val="006B2874"/>
    <w:rsid w:val="006C30E0"/>
    <w:rsid w:val="006D0BCC"/>
    <w:rsid w:val="006F6928"/>
    <w:rsid w:val="007222D9"/>
    <w:rsid w:val="00726EAD"/>
    <w:rsid w:val="00753545"/>
    <w:rsid w:val="00796603"/>
    <w:rsid w:val="007B1884"/>
    <w:rsid w:val="007F2622"/>
    <w:rsid w:val="007F3337"/>
    <w:rsid w:val="008045BF"/>
    <w:rsid w:val="00821C0D"/>
    <w:rsid w:val="00825FF9"/>
    <w:rsid w:val="00841DA1"/>
    <w:rsid w:val="00862406"/>
    <w:rsid w:val="008C49CD"/>
    <w:rsid w:val="008E09C4"/>
    <w:rsid w:val="008E4BC2"/>
    <w:rsid w:val="00922C8C"/>
    <w:rsid w:val="009247FC"/>
    <w:rsid w:val="00924851"/>
    <w:rsid w:val="00940729"/>
    <w:rsid w:val="00996FDA"/>
    <w:rsid w:val="009A3BB6"/>
    <w:rsid w:val="009B394F"/>
    <w:rsid w:val="009E2AFA"/>
    <w:rsid w:val="009E39B1"/>
    <w:rsid w:val="009E6D39"/>
    <w:rsid w:val="009F2423"/>
    <w:rsid w:val="009F5009"/>
    <w:rsid w:val="00A16B1E"/>
    <w:rsid w:val="00A25E12"/>
    <w:rsid w:val="00A42E71"/>
    <w:rsid w:val="00A52B05"/>
    <w:rsid w:val="00A61C77"/>
    <w:rsid w:val="00A82D5D"/>
    <w:rsid w:val="00A94256"/>
    <w:rsid w:val="00AD5AF5"/>
    <w:rsid w:val="00AE169F"/>
    <w:rsid w:val="00AE44FA"/>
    <w:rsid w:val="00B047E6"/>
    <w:rsid w:val="00B75124"/>
    <w:rsid w:val="00B9145E"/>
    <w:rsid w:val="00BA3CA3"/>
    <w:rsid w:val="00BC218F"/>
    <w:rsid w:val="00BC2A84"/>
    <w:rsid w:val="00BE0F6C"/>
    <w:rsid w:val="00BE1248"/>
    <w:rsid w:val="00C27C83"/>
    <w:rsid w:val="00C44341"/>
    <w:rsid w:val="00C57B54"/>
    <w:rsid w:val="00C65AC7"/>
    <w:rsid w:val="00C943C8"/>
    <w:rsid w:val="00CA7D21"/>
    <w:rsid w:val="00CB4659"/>
    <w:rsid w:val="00CC5D5C"/>
    <w:rsid w:val="00CD1E1E"/>
    <w:rsid w:val="00CD74A7"/>
    <w:rsid w:val="00CE6306"/>
    <w:rsid w:val="00D278E2"/>
    <w:rsid w:val="00D460C3"/>
    <w:rsid w:val="00D65DF0"/>
    <w:rsid w:val="00D86D7A"/>
    <w:rsid w:val="00D934ED"/>
    <w:rsid w:val="00D93D75"/>
    <w:rsid w:val="00D94C51"/>
    <w:rsid w:val="00DB1605"/>
    <w:rsid w:val="00E030B1"/>
    <w:rsid w:val="00E1547E"/>
    <w:rsid w:val="00E316B3"/>
    <w:rsid w:val="00E60391"/>
    <w:rsid w:val="00EA5695"/>
    <w:rsid w:val="00EC0ABA"/>
    <w:rsid w:val="00EF3A67"/>
    <w:rsid w:val="00F1065D"/>
    <w:rsid w:val="00F85E3F"/>
    <w:rsid w:val="00F86E2E"/>
    <w:rsid w:val="00F90286"/>
    <w:rsid w:val="00FA5404"/>
    <w:rsid w:val="00FC7539"/>
    <w:rsid w:val="00FE4A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E95EE"/>
  <w15:chartTrackingRefBased/>
  <w15:docId w15:val="{6D4C2F77-0402-44C5-86B9-BE8B2A875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7FB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8E2"/>
    <w:pPr>
      <w:ind w:left="720"/>
      <w:contextualSpacing/>
    </w:pPr>
  </w:style>
  <w:style w:type="table" w:styleId="TableGrid">
    <w:name w:val="Table Grid"/>
    <w:basedOn w:val="TableNormal"/>
    <w:uiPriority w:val="39"/>
    <w:rsid w:val="00D278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52B0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B05"/>
  </w:style>
  <w:style w:type="character" w:styleId="PageNumber">
    <w:name w:val="page number"/>
    <w:basedOn w:val="DefaultParagraphFont"/>
    <w:uiPriority w:val="99"/>
    <w:semiHidden/>
    <w:unhideWhenUsed/>
    <w:rsid w:val="00A52B05"/>
  </w:style>
  <w:style w:type="paragraph" w:styleId="NoSpacing">
    <w:name w:val="No Spacing"/>
    <w:uiPriority w:val="1"/>
    <w:qFormat/>
    <w:rsid w:val="009F500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5E6D2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E6D2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3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EE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4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nfo-dase.ier@pu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3EF887-4B7A-41AC-A7F6-EAFF08DE0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Links>
    <vt:vector size="6" baseType="variant">
      <vt:variant>
        <vt:i4>1704033</vt:i4>
      </vt:variant>
      <vt:variant>
        <vt:i4>0</vt:i4>
      </vt:variant>
      <vt:variant>
        <vt:i4>0</vt:i4>
      </vt:variant>
      <vt:variant>
        <vt:i4>5</vt:i4>
      </vt:variant>
      <vt:variant>
        <vt:lpwstr>mailto:Khateeb.pu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mgeer</dc:creator>
  <cp:keywords/>
  <cp:lastModifiedBy>Khateeb Ahmed Khan</cp:lastModifiedBy>
  <cp:revision>40</cp:revision>
  <cp:lastPrinted>2021-09-23T13:18:00Z</cp:lastPrinted>
  <dcterms:created xsi:type="dcterms:W3CDTF">2021-09-13T13:48:00Z</dcterms:created>
  <dcterms:modified xsi:type="dcterms:W3CDTF">2021-10-04T05:33:00Z</dcterms:modified>
</cp:coreProperties>
</file>